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65A4D" w14:textId="77777777" w:rsidR="00EA2EAB" w:rsidRDefault="0039574B">
      <w:pPr>
        <w:rPr>
          <w:sz w:val="20"/>
          <w:szCs w:val="20"/>
        </w:rPr>
      </w:pPr>
      <w:r>
        <w:rPr>
          <w:noProof/>
          <w:sz w:val="20"/>
          <w:szCs w:val="20"/>
        </w:rPr>
        <w:drawing>
          <wp:anchor distT="0" distB="0" distL="114300" distR="114300" simplePos="0" relativeHeight="251657728" behindDoc="0" locked="0" layoutInCell="1" allowOverlap="1" wp14:anchorId="56922C08" wp14:editId="40B01928">
            <wp:simplePos x="0" y="0"/>
            <wp:positionH relativeFrom="column">
              <wp:posOffset>5080</wp:posOffset>
            </wp:positionH>
            <wp:positionV relativeFrom="paragraph">
              <wp:posOffset>-88900</wp:posOffset>
            </wp:positionV>
            <wp:extent cx="2374900" cy="1485900"/>
            <wp:effectExtent l="0" t="0" r="6350" b="0"/>
            <wp:wrapSquare wrapText="bothSides"/>
            <wp:docPr id="6" name="Picture 6" descr="2010AEIR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010AEIRS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74900" cy="1485900"/>
                    </a:xfrm>
                    <a:prstGeom prst="rect">
                      <a:avLst/>
                    </a:prstGeom>
                    <a:noFill/>
                    <a:ln>
                      <a:noFill/>
                    </a:ln>
                  </pic:spPr>
                </pic:pic>
              </a:graphicData>
            </a:graphic>
          </wp:anchor>
        </w:drawing>
      </w:r>
      <w:r w:rsidR="00253C91" w:rsidRPr="00EA2EAB">
        <w:rPr>
          <w:sz w:val="20"/>
          <w:szCs w:val="20"/>
        </w:rPr>
        <w:t xml:space="preserve">  </w:t>
      </w:r>
      <w:r w:rsidR="008110A3" w:rsidRPr="00EA2EAB">
        <w:rPr>
          <w:sz w:val="20"/>
          <w:szCs w:val="20"/>
        </w:rPr>
        <w:t xml:space="preserve">                        </w:t>
      </w:r>
    </w:p>
    <w:p w14:paraId="3CD322DA" w14:textId="77777777" w:rsidR="00EA2EAB" w:rsidRDefault="00EA2EAB">
      <w:pPr>
        <w:rPr>
          <w:sz w:val="20"/>
          <w:szCs w:val="20"/>
        </w:rPr>
      </w:pPr>
    </w:p>
    <w:p w14:paraId="0AECC7BC" w14:textId="77777777" w:rsidR="008110A3" w:rsidRPr="00EA2EAB" w:rsidRDefault="00EA2EAB" w:rsidP="00EA2EAB">
      <w:pPr>
        <w:rPr>
          <w:rFonts w:ascii="Verdana" w:hAnsi="Verdana"/>
          <w:b/>
          <w:sz w:val="20"/>
          <w:szCs w:val="20"/>
        </w:rPr>
      </w:pPr>
      <w:r>
        <w:rPr>
          <w:rFonts w:ascii="Verdana" w:hAnsi="Verdana"/>
          <w:b/>
          <w:sz w:val="20"/>
          <w:szCs w:val="20"/>
        </w:rPr>
        <w:t xml:space="preserve">                   </w:t>
      </w:r>
      <w:r w:rsidR="00253C91" w:rsidRPr="00EA2EAB">
        <w:rPr>
          <w:rFonts w:ascii="Verdana" w:hAnsi="Verdana"/>
          <w:b/>
          <w:sz w:val="20"/>
          <w:szCs w:val="20"/>
        </w:rPr>
        <w:t xml:space="preserve">Call for </w:t>
      </w:r>
      <w:r w:rsidR="001706EB">
        <w:rPr>
          <w:rFonts w:ascii="Verdana" w:hAnsi="Verdana"/>
          <w:b/>
          <w:sz w:val="20"/>
          <w:szCs w:val="20"/>
        </w:rPr>
        <w:t xml:space="preserve">Speaker </w:t>
      </w:r>
      <w:r w:rsidR="00253C91" w:rsidRPr="00EA2EAB">
        <w:rPr>
          <w:rFonts w:ascii="Verdana" w:hAnsi="Verdana"/>
          <w:b/>
          <w:sz w:val="20"/>
          <w:szCs w:val="20"/>
        </w:rPr>
        <w:t>Presentations</w:t>
      </w:r>
    </w:p>
    <w:p w14:paraId="38B7362A" w14:textId="77777777" w:rsidR="008110A3" w:rsidRPr="00EA2EAB" w:rsidRDefault="008110A3">
      <w:pPr>
        <w:rPr>
          <w:rFonts w:ascii="Verdana" w:hAnsi="Verdana"/>
          <w:b/>
          <w:color w:val="548DD4"/>
          <w:sz w:val="20"/>
          <w:szCs w:val="20"/>
        </w:rPr>
      </w:pPr>
      <w:r w:rsidRPr="00EA2EAB">
        <w:rPr>
          <w:rFonts w:ascii="Verdana" w:hAnsi="Verdana"/>
          <w:b/>
          <w:color w:val="548DD4"/>
          <w:sz w:val="20"/>
          <w:szCs w:val="20"/>
        </w:rPr>
        <w:t>____________________________________</w:t>
      </w:r>
    </w:p>
    <w:p w14:paraId="67A5ABF1" w14:textId="77777777" w:rsidR="008110A3" w:rsidRPr="00EA2EAB" w:rsidRDefault="008110A3">
      <w:pPr>
        <w:rPr>
          <w:rFonts w:ascii="Verdana" w:hAnsi="Verdana"/>
          <w:sz w:val="20"/>
          <w:szCs w:val="20"/>
        </w:rPr>
      </w:pPr>
    </w:p>
    <w:p w14:paraId="59C22FB7" w14:textId="77777777" w:rsidR="000238C9" w:rsidRPr="00EA2EAB" w:rsidRDefault="00515A62">
      <w:pPr>
        <w:rPr>
          <w:rFonts w:ascii="Verdana" w:hAnsi="Verdana"/>
          <w:b/>
          <w:sz w:val="20"/>
          <w:szCs w:val="20"/>
        </w:rPr>
      </w:pPr>
      <w:r>
        <w:rPr>
          <w:rFonts w:ascii="Verdana" w:hAnsi="Verdana"/>
          <w:b/>
          <w:sz w:val="20"/>
          <w:szCs w:val="20"/>
        </w:rPr>
        <w:t>Application to Present – 20</w:t>
      </w:r>
      <w:r w:rsidR="00E84BC8">
        <w:rPr>
          <w:rFonts w:ascii="Verdana" w:hAnsi="Verdana"/>
          <w:b/>
          <w:sz w:val="20"/>
          <w:szCs w:val="20"/>
        </w:rPr>
        <w:t>21</w:t>
      </w:r>
      <w:r w:rsidR="00253C91" w:rsidRPr="00EA2EAB">
        <w:rPr>
          <w:rFonts w:ascii="Verdana" w:hAnsi="Verdana"/>
          <w:b/>
          <w:sz w:val="20"/>
          <w:szCs w:val="20"/>
        </w:rPr>
        <w:t xml:space="preserve"> Annual Meeting</w:t>
      </w:r>
    </w:p>
    <w:p w14:paraId="09AD604B" w14:textId="77777777" w:rsidR="00253C91" w:rsidRDefault="00253C91">
      <w:pPr>
        <w:rPr>
          <w:rFonts w:ascii="Verdana" w:hAnsi="Verdana"/>
          <w:u w:val="single"/>
        </w:rPr>
      </w:pPr>
    </w:p>
    <w:p w14:paraId="5B53C46F" w14:textId="77777777" w:rsidR="008110A3" w:rsidRDefault="008110A3" w:rsidP="00C64F3E">
      <w:pPr>
        <w:rPr>
          <w:rFonts w:ascii="Verdana" w:hAnsi="Verdana"/>
          <w:color w:val="FF0000"/>
          <w:sz w:val="20"/>
          <w:szCs w:val="20"/>
        </w:rPr>
      </w:pPr>
    </w:p>
    <w:p w14:paraId="37A3B017" w14:textId="77777777" w:rsidR="008110A3" w:rsidRDefault="008110A3" w:rsidP="00C64F3E">
      <w:pPr>
        <w:rPr>
          <w:rFonts w:ascii="Verdana" w:hAnsi="Verdana"/>
          <w:color w:val="FF0000"/>
          <w:sz w:val="20"/>
          <w:szCs w:val="20"/>
        </w:rPr>
      </w:pPr>
    </w:p>
    <w:p w14:paraId="1DA72D10" w14:textId="77777777" w:rsidR="008110A3" w:rsidRDefault="008110A3" w:rsidP="00C64F3E">
      <w:pPr>
        <w:rPr>
          <w:rFonts w:ascii="Verdana" w:hAnsi="Verdana"/>
          <w:color w:val="FF0000"/>
          <w:sz w:val="20"/>
          <w:szCs w:val="20"/>
        </w:rPr>
      </w:pPr>
    </w:p>
    <w:p w14:paraId="317875F6" w14:textId="77777777" w:rsidR="00FC3745" w:rsidRPr="00FC3745" w:rsidRDefault="0077633F" w:rsidP="00FC3745">
      <w:pPr>
        <w:rPr>
          <w:rFonts w:ascii="Verdana" w:hAnsi="Verdana"/>
          <w:b/>
          <w:sz w:val="20"/>
          <w:szCs w:val="20"/>
        </w:rPr>
      </w:pPr>
      <w:r w:rsidRPr="00231479">
        <w:rPr>
          <w:rFonts w:ascii="Verdana" w:hAnsi="Verdana"/>
          <w:color w:val="FF0000"/>
          <w:sz w:val="20"/>
          <w:szCs w:val="20"/>
        </w:rPr>
        <w:t xml:space="preserve">* </w:t>
      </w:r>
      <w:r w:rsidR="00B91206" w:rsidRPr="00231479">
        <w:rPr>
          <w:rFonts w:ascii="Verdana" w:hAnsi="Verdana"/>
          <w:b/>
          <w:sz w:val="20"/>
          <w:szCs w:val="20"/>
        </w:rPr>
        <w:t>Primary Presenter</w:t>
      </w:r>
      <w:r w:rsidR="00253C91" w:rsidRPr="00231479">
        <w:rPr>
          <w:rFonts w:ascii="Verdana" w:hAnsi="Verdana"/>
          <w:b/>
          <w:sz w:val="20"/>
          <w:szCs w:val="20"/>
        </w:rPr>
        <w:t xml:space="preserve"> </w:t>
      </w:r>
      <w:r w:rsidR="00FC3745">
        <w:rPr>
          <w:rFonts w:ascii="Verdana" w:hAnsi="Verdana"/>
          <w:b/>
          <w:sz w:val="20"/>
          <w:szCs w:val="20"/>
        </w:rPr>
        <w:t xml:space="preserve">- </w:t>
      </w:r>
      <w:r w:rsidR="00FC3745" w:rsidRPr="00A74D84">
        <w:rPr>
          <w:rFonts w:ascii="Verdana" w:hAnsi="Verdana"/>
          <w:b/>
          <w:color w:val="000000"/>
          <w:sz w:val="20"/>
          <w:szCs w:val="20"/>
        </w:rPr>
        <w:t xml:space="preserve">Only the primary presenter is eligible for any compensation. </w:t>
      </w:r>
    </w:p>
    <w:p w14:paraId="75522C37" w14:textId="77777777" w:rsidR="00253C91" w:rsidRPr="00231479" w:rsidRDefault="00253C91" w:rsidP="00C64F3E">
      <w:pPr>
        <w:rPr>
          <w:rFonts w:ascii="Verdana" w:hAnsi="Verdana"/>
          <w:sz w:val="20"/>
          <w:szCs w:val="20"/>
        </w:rPr>
      </w:pPr>
      <w:r w:rsidRPr="00231479">
        <w:rPr>
          <w:rFonts w:ascii="Verdana" w:hAnsi="Verdana"/>
          <w:sz w:val="20"/>
          <w:szCs w:val="20"/>
        </w:rPr>
        <w:t>Name:</w:t>
      </w:r>
      <w:r w:rsidR="00641DB6">
        <w:rPr>
          <w:rFonts w:ascii="Verdana" w:hAnsi="Verdana"/>
          <w:sz w:val="20"/>
          <w:szCs w:val="20"/>
        </w:rPr>
        <w:t xml:space="preserve"> </w:t>
      </w:r>
    </w:p>
    <w:p w14:paraId="6C772F9E" w14:textId="77777777" w:rsidR="00253C91" w:rsidRDefault="00253C91" w:rsidP="00C64F3E">
      <w:pPr>
        <w:rPr>
          <w:rFonts w:ascii="Verdana" w:hAnsi="Verdana"/>
          <w:sz w:val="20"/>
          <w:szCs w:val="20"/>
        </w:rPr>
      </w:pPr>
      <w:r w:rsidRPr="00231479">
        <w:rPr>
          <w:rFonts w:ascii="Verdana" w:hAnsi="Verdana"/>
          <w:sz w:val="20"/>
          <w:szCs w:val="20"/>
        </w:rPr>
        <w:t>Academic De</w:t>
      </w:r>
      <w:r>
        <w:rPr>
          <w:rFonts w:ascii="Verdana" w:hAnsi="Verdana"/>
          <w:sz w:val="20"/>
          <w:szCs w:val="20"/>
        </w:rPr>
        <w:t>gree/Credentials:</w:t>
      </w:r>
      <w:r w:rsidR="00641DB6">
        <w:rPr>
          <w:rFonts w:ascii="Verdana" w:hAnsi="Verdana"/>
          <w:sz w:val="20"/>
          <w:szCs w:val="20"/>
        </w:rPr>
        <w:t xml:space="preserve"> </w:t>
      </w:r>
    </w:p>
    <w:p w14:paraId="336AA122" w14:textId="77777777" w:rsidR="00253C91" w:rsidRDefault="00253C91" w:rsidP="00C64F3E">
      <w:pPr>
        <w:rPr>
          <w:rFonts w:ascii="Verdana" w:hAnsi="Verdana"/>
          <w:sz w:val="20"/>
          <w:szCs w:val="20"/>
        </w:rPr>
      </w:pPr>
      <w:r>
        <w:rPr>
          <w:rFonts w:ascii="Verdana" w:hAnsi="Verdana"/>
          <w:sz w:val="20"/>
          <w:szCs w:val="20"/>
        </w:rPr>
        <w:t>Position/Title:</w:t>
      </w:r>
      <w:r w:rsidR="00641DB6">
        <w:rPr>
          <w:rFonts w:ascii="Verdana" w:hAnsi="Verdana"/>
          <w:sz w:val="20"/>
          <w:szCs w:val="20"/>
        </w:rPr>
        <w:t xml:space="preserve"> </w:t>
      </w:r>
    </w:p>
    <w:p w14:paraId="1CB45C03" w14:textId="77777777" w:rsidR="00253C91" w:rsidRDefault="00253C91" w:rsidP="00C64F3E">
      <w:pPr>
        <w:rPr>
          <w:rFonts w:ascii="Verdana" w:hAnsi="Verdana"/>
          <w:sz w:val="20"/>
          <w:szCs w:val="20"/>
        </w:rPr>
      </w:pPr>
      <w:r>
        <w:rPr>
          <w:rFonts w:ascii="Verdana" w:hAnsi="Verdana"/>
          <w:sz w:val="20"/>
          <w:szCs w:val="20"/>
        </w:rPr>
        <w:t>Institution/Organization:</w:t>
      </w:r>
      <w:r w:rsidR="00641DB6">
        <w:rPr>
          <w:rFonts w:ascii="Verdana" w:hAnsi="Verdana"/>
          <w:sz w:val="20"/>
          <w:szCs w:val="20"/>
        </w:rPr>
        <w:t xml:space="preserve"> </w:t>
      </w:r>
    </w:p>
    <w:p w14:paraId="4E3A9D94" w14:textId="77777777" w:rsidR="00253C91" w:rsidRDefault="00253C91" w:rsidP="00C64F3E">
      <w:pPr>
        <w:rPr>
          <w:rFonts w:ascii="Verdana" w:hAnsi="Verdana"/>
          <w:sz w:val="20"/>
          <w:szCs w:val="20"/>
        </w:rPr>
      </w:pPr>
      <w:r>
        <w:rPr>
          <w:rFonts w:ascii="Verdana" w:hAnsi="Verdana"/>
          <w:sz w:val="20"/>
          <w:szCs w:val="20"/>
        </w:rPr>
        <w:t>Address 1:</w:t>
      </w:r>
      <w:r w:rsidR="00E84BC8">
        <w:rPr>
          <w:rFonts w:ascii="Verdana" w:hAnsi="Verdana"/>
          <w:sz w:val="20"/>
          <w:szCs w:val="20"/>
        </w:rPr>
        <w:t xml:space="preserve"> </w:t>
      </w:r>
    </w:p>
    <w:p w14:paraId="39BC2356" w14:textId="77777777" w:rsidR="00253C91" w:rsidRDefault="00253C91" w:rsidP="00C64F3E">
      <w:pPr>
        <w:rPr>
          <w:rFonts w:ascii="Verdana" w:hAnsi="Verdana"/>
          <w:sz w:val="20"/>
          <w:szCs w:val="20"/>
        </w:rPr>
      </w:pPr>
      <w:r>
        <w:rPr>
          <w:rFonts w:ascii="Verdana" w:hAnsi="Verdana"/>
          <w:sz w:val="20"/>
          <w:szCs w:val="20"/>
        </w:rPr>
        <w:t>Address 2:</w:t>
      </w:r>
    </w:p>
    <w:p w14:paraId="01A47BA7" w14:textId="77777777" w:rsidR="00253C91" w:rsidRDefault="00253C91" w:rsidP="00C64F3E">
      <w:pPr>
        <w:rPr>
          <w:rFonts w:ascii="Verdana" w:hAnsi="Verdana"/>
          <w:sz w:val="20"/>
          <w:szCs w:val="20"/>
        </w:rPr>
      </w:pPr>
      <w:r>
        <w:rPr>
          <w:rFonts w:ascii="Verdana" w:hAnsi="Verdana"/>
          <w:sz w:val="20"/>
          <w:szCs w:val="20"/>
        </w:rPr>
        <w:t>City:</w:t>
      </w:r>
      <w:r w:rsidR="00641DB6">
        <w:rPr>
          <w:rFonts w:ascii="Verdana" w:hAnsi="Verdana"/>
          <w:sz w:val="20"/>
          <w:szCs w:val="20"/>
        </w:rPr>
        <w:t xml:space="preserve"> </w:t>
      </w:r>
    </w:p>
    <w:p w14:paraId="1E286E3E" w14:textId="77777777" w:rsidR="00253C91" w:rsidRDefault="00253C91" w:rsidP="00C64F3E">
      <w:pPr>
        <w:rPr>
          <w:rFonts w:ascii="Verdana" w:hAnsi="Verdana"/>
          <w:sz w:val="20"/>
          <w:szCs w:val="20"/>
        </w:rPr>
      </w:pPr>
      <w:r>
        <w:rPr>
          <w:rFonts w:ascii="Verdana" w:hAnsi="Verdana"/>
          <w:sz w:val="20"/>
          <w:szCs w:val="20"/>
        </w:rPr>
        <w:t>State:</w:t>
      </w:r>
      <w:r w:rsidR="00641DB6">
        <w:rPr>
          <w:rFonts w:ascii="Verdana" w:hAnsi="Verdana"/>
          <w:sz w:val="20"/>
          <w:szCs w:val="20"/>
        </w:rPr>
        <w:t xml:space="preserve"> </w:t>
      </w:r>
    </w:p>
    <w:p w14:paraId="1019F953" w14:textId="77777777" w:rsidR="00253C91" w:rsidRDefault="00253C91" w:rsidP="00C64F3E">
      <w:pPr>
        <w:rPr>
          <w:rFonts w:ascii="Verdana" w:hAnsi="Verdana"/>
          <w:sz w:val="20"/>
          <w:szCs w:val="20"/>
        </w:rPr>
      </w:pPr>
      <w:r>
        <w:rPr>
          <w:rFonts w:ascii="Verdana" w:hAnsi="Verdana"/>
          <w:sz w:val="20"/>
          <w:szCs w:val="20"/>
        </w:rPr>
        <w:t>Zip:</w:t>
      </w:r>
    </w:p>
    <w:p w14:paraId="4F7E97FE" w14:textId="77777777" w:rsidR="00253C91" w:rsidRDefault="00253C91" w:rsidP="00C64F3E">
      <w:pPr>
        <w:rPr>
          <w:rFonts w:ascii="Verdana" w:hAnsi="Verdana"/>
          <w:sz w:val="20"/>
          <w:szCs w:val="20"/>
        </w:rPr>
      </w:pPr>
      <w:r>
        <w:rPr>
          <w:rFonts w:ascii="Verdana" w:hAnsi="Verdana"/>
          <w:sz w:val="20"/>
          <w:szCs w:val="20"/>
        </w:rPr>
        <w:t>Work Phone:</w:t>
      </w:r>
      <w:r w:rsidR="00641DB6">
        <w:rPr>
          <w:rFonts w:ascii="Verdana" w:hAnsi="Verdana"/>
          <w:sz w:val="20"/>
          <w:szCs w:val="20"/>
        </w:rPr>
        <w:t xml:space="preserve"> </w:t>
      </w:r>
    </w:p>
    <w:p w14:paraId="4699BB42" w14:textId="77777777" w:rsidR="00253C91" w:rsidRDefault="00253C91" w:rsidP="00C64F3E">
      <w:pPr>
        <w:rPr>
          <w:rFonts w:ascii="Verdana" w:hAnsi="Verdana"/>
          <w:sz w:val="20"/>
          <w:szCs w:val="20"/>
        </w:rPr>
      </w:pPr>
      <w:r>
        <w:rPr>
          <w:rFonts w:ascii="Verdana" w:hAnsi="Verdana"/>
          <w:sz w:val="20"/>
          <w:szCs w:val="20"/>
        </w:rPr>
        <w:t>Fax:</w:t>
      </w:r>
      <w:r w:rsidR="00641DB6">
        <w:rPr>
          <w:rFonts w:ascii="Verdana" w:hAnsi="Verdana"/>
          <w:sz w:val="20"/>
          <w:szCs w:val="20"/>
        </w:rPr>
        <w:t xml:space="preserve"> </w:t>
      </w:r>
    </w:p>
    <w:p w14:paraId="12B1BC2E" w14:textId="77777777" w:rsidR="00253C91" w:rsidRDefault="00253C91" w:rsidP="00C64F3E">
      <w:pPr>
        <w:rPr>
          <w:rFonts w:ascii="Verdana" w:hAnsi="Verdana"/>
          <w:sz w:val="20"/>
          <w:szCs w:val="20"/>
        </w:rPr>
      </w:pPr>
      <w:r>
        <w:rPr>
          <w:rFonts w:ascii="Verdana" w:hAnsi="Verdana"/>
          <w:sz w:val="20"/>
          <w:szCs w:val="20"/>
        </w:rPr>
        <w:t>Email:</w:t>
      </w:r>
      <w:r w:rsidR="00641DB6">
        <w:rPr>
          <w:rFonts w:ascii="Verdana" w:hAnsi="Verdana"/>
          <w:sz w:val="20"/>
          <w:szCs w:val="20"/>
        </w:rPr>
        <w:t xml:space="preserve"> </w:t>
      </w:r>
    </w:p>
    <w:p w14:paraId="478CE516" w14:textId="77777777" w:rsidR="00253C91" w:rsidRDefault="00253C91" w:rsidP="00C64F3E">
      <w:pPr>
        <w:rPr>
          <w:rFonts w:ascii="Verdana" w:hAnsi="Verdana"/>
          <w:sz w:val="20"/>
          <w:szCs w:val="20"/>
        </w:rPr>
      </w:pPr>
      <w:r>
        <w:rPr>
          <w:rFonts w:ascii="Verdana" w:hAnsi="Verdana"/>
          <w:sz w:val="20"/>
          <w:szCs w:val="20"/>
        </w:rPr>
        <w:t xml:space="preserve">Are you an AEIRS Member?    </w:t>
      </w:r>
      <w:r w:rsidR="00C64F3E">
        <w:rPr>
          <w:rFonts w:ascii="Verdana" w:hAnsi="Verdana"/>
          <w:sz w:val="20"/>
          <w:szCs w:val="20"/>
        </w:rPr>
        <w:t>_____</w:t>
      </w:r>
      <w:r>
        <w:rPr>
          <w:rFonts w:ascii="Verdana" w:hAnsi="Verdana"/>
          <w:sz w:val="20"/>
          <w:szCs w:val="20"/>
        </w:rPr>
        <w:t xml:space="preserve">Yes    </w:t>
      </w:r>
      <w:r w:rsidR="00C64F3E">
        <w:rPr>
          <w:rFonts w:ascii="Verdana" w:hAnsi="Verdana"/>
          <w:sz w:val="20"/>
          <w:szCs w:val="20"/>
        </w:rPr>
        <w:t>_____</w:t>
      </w:r>
      <w:proofErr w:type="gramStart"/>
      <w:r>
        <w:rPr>
          <w:rFonts w:ascii="Verdana" w:hAnsi="Verdana"/>
          <w:sz w:val="20"/>
          <w:szCs w:val="20"/>
        </w:rPr>
        <w:t>No</w:t>
      </w:r>
      <w:r w:rsidR="00DA5BB2">
        <w:rPr>
          <w:rFonts w:ascii="Verdana" w:hAnsi="Verdana"/>
          <w:sz w:val="20"/>
          <w:szCs w:val="20"/>
        </w:rPr>
        <w:t xml:space="preserve">  Please</w:t>
      </w:r>
      <w:proofErr w:type="gramEnd"/>
      <w:r w:rsidR="00DA5BB2">
        <w:rPr>
          <w:rFonts w:ascii="Verdana" w:hAnsi="Verdana"/>
          <w:sz w:val="20"/>
          <w:szCs w:val="20"/>
        </w:rPr>
        <w:t xml:space="preserve"> note that the Primary Presenter must be an AEIRS member. </w:t>
      </w:r>
    </w:p>
    <w:p w14:paraId="033D5590" w14:textId="77777777" w:rsidR="00253C91" w:rsidRPr="00253C91" w:rsidRDefault="00253C91">
      <w:pPr>
        <w:rPr>
          <w:rFonts w:ascii="Verdana" w:hAnsi="Verdana"/>
          <w:i/>
          <w:sz w:val="18"/>
          <w:szCs w:val="18"/>
        </w:rPr>
      </w:pPr>
    </w:p>
    <w:p w14:paraId="63081D3F" w14:textId="77777777" w:rsidR="00253C91" w:rsidRDefault="00253C91">
      <w:pPr>
        <w:rPr>
          <w:rFonts w:ascii="Verdana" w:hAnsi="Verdana"/>
          <w:i/>
          <w:sz w:val="18"/>
          <w:szCs w:val="18"/>
        </w:rPr>
      </w:pPr>
      <w:r w:rsidRPr="00253C91">
        <w:rPr>
          <w:rFonts w:ascii="Verdana" w:hAnsi="Verdana"/>
          <w:b/>
          <w:i/>
          <w:sz w:val="18"/>
          <w:szCs w:val="18"/>
        </w:rPr>
        <w:t>NOTE:</w:t>
      </w:r>
      <w:r w:rsidRPr="00253C91">
        <w:rPr>
          <w:rFonts w:ascii="Verdana" w:hAnsi="Verdana"/>
          <w:i/>
          <w:sz w:val="18"/>
          <w:szCs w:val="18"/>
        </w:rPr>
        <w:t xml:space="preserve"> Contracts </w:t>
      </w:r>
      <w:r w:rsidR="00CB181A">
        <w:rPr>
          <w:rFonts w:ascii="Verdana" w:hAnsi="Verdana"/>
          <w:i/>
          <w:sz w:val="18"/>
          <w:szCs w:val="18"/>
        </w:rPr>
        <w:t xml:space="preserve">will be signed by </w:t>
      </w:r>
      <w:r w:rsidR="000368A8">
        <w:rPr>
          <w:rFonts w:ascii="Verdana" w:hAnsi="Verdana"/>
          <w:i/>
          <w:sz w:val="18"/>
          <w:szCs w:val="18"/>
        </w:rPr>
        <w:t>all</w:t>
      </w:r>
      <w:r w:rsidR="000368A8" w:rsidRPr="00253C91">
        <w:rPr>
          <w:rFonts w:ascii="Verdana" w:hAnsi="Verdana"/>
          <w:i/>
          <w:sz w:val="18"/>
          <w:szCs w:val="18"/>
        </w:rPr>
        <w:t xml:space="preserve"> </w:t>
      </w:r>
      <w:r w:rsidR="000368A8">
        <w:rPr>
          <w:rFonts w:ascii="Verdana" w:hAnsi="Verdana"/>
          <w:i/>
          <w:sz w:val="18"/>
          <w:szCs w:val="18"/>
        </w:rPr>
        <w:t>presenters</w:t>
      </w:r>
      <w:r w:rsidRPr="00253C91">
        <w:rPr>
          <w:rFonts w:ascii="Verdana" w:hAnsi="Verdana"/>
          <w:i/>
          <w:sz w:val="18"/>
          <w:szCs w:val="18"/>
        </w:rPr>
        <w:t xml:space="preserve">. Only the primary presenter is eligible for any speaker compensation. All presenters must be aware that this application is being submitted. Please make a copy of this application for all additional presenters. </w:t>
      </w:r>
    </w:p>
    <w:p w14:paraId="4956F2F9" w14:textId="77777777" w:rsidR="00253C91" w:rsidRDefault="00253C91">
      <w:pPr>
        <w:rPr>
          <w:rFonts w:ascii="Verdana" w:hAnsi="Verdana"/>
          <w:i/>
          <w:sz w:val="18"/>
          <w:szCs w:val="18"/>
        </w:rPr>
      </w:pPr>
    </w:p>
    <w:p w14:paraId="27B41951" w14:textId="77777777" w:rsidR="00B91206" w:rsidRPr="00231479" w:rsidRDefault="00B91206" w:rsidP="00C64F3E">
      <w:pPr>
        <w:rPr>
          <w:rFonts w:ascii="Verdana" w:hAnsi="Verdana"/>
          <w:b/>
          <w:sz w:val="20"/>
          <w:szCs w:val="20"/>
        </w:rPr>
      </w:pPr>
      <w:r w:rsidRPr="00231479">
        <w:rPr>
          <w:rFonts w:ascii="Verdana" w:hAnsi="Verdana"/>
          <w:b/>
          <w:sz w:val="20"/>
          <w:szCs w:val="20"/>
        </w:rPr>
        <w:t>Co-Presenter</w:t>
      </w:r>
    </w:p>
    <w:p w14:paraId="433C109E" w14:textId="77777777" w:rsidR="00253C91" w:rsidRPr="00B91206" w:rsidRDefault="00253C91" w:rsidP="00C64F3E">
      <w:pPr>
        <w:rPr>
          <w:rFonts w:ascii="Verdana" w:hAnsi="Verdana"/>
          <w:sz w:val="20"/>
          <w:szCs w:val="20"/>
        </w:rPr>
      </w:pPr>
      <w:r w:rsidRPr="00231479">
        <w:rPr>
          <w:rFonts w:ascii="Verdana" w:hAnsi="Verdana"/>
          <w:sz w:val="20"/>
          <w:szCs w:val="20"/>
        </w:rPr>
        <w:t>Name:</w:t>
      </w:r>
    </w:p>
    <w:p w14:paraId="72564F38" w14:textId="77777777" w:rsidR="00253C91" w:rsidRDefault="00253C91" w:rsidP="00C64F3E">
      <w:pPr>
        <w:rPr>
          <w:rFonts w:ascii="Verdana" w:hAnsi="Verdana"/>
          <w:sz w:val="20"/>
          <w:szCs w:val="20"/>
        </w:rPr>
      </w:pPr>
      <w:r>
        <w:rPr>
          <w:rFonts w:ascii="Verdana" w:hAnsi="Verdana"/>
          <w:sz w:val="20"/>
          <w:szCs w:val="20"/>
        </w:rPr>
        <w:t>Academic Degree/Credentials:</w:t>
      </w:r>
    </w:p>
    <w:p w14:paraId="7429FEAB" w14:textId="77777777" w:rsidR="00253C91" w:rsidRDefault="00253C91" w:rsidP="00C64F3E">
      <w:pPr>
        <w:rPr>
          <w:rFonts w:ascii="Verdana" w:hAnsi="Verdana"/>
          <w:sz w:val="20"/>
          <w:szCs w:val="20"/>
        </w:rPr>
      </w:pPr>
      <w:r>
        <w:rPr>
          <w:rFonts w:ascii="Verdana" w:hAnsi="Verdana"/>
          <w:sz w:val="20"/>
          <w:szCs w:val="20"/>
        </w:rPr>
        <w:t>Position/Title:</w:t>
      </w:r>
    </w:p>
    <w:p w14:paraId="0A1BD28C" w14:textId="77777777" w:rsidR="00253C91" w:rsidRDefault="00253C91" w:rsidP="00C64F3E">
      <w:pPr>
        <w:rPr>
          <w:rFonts w:ascii="Verdana" w:hAnsi="Verdana"/>
          <w:sz w:val="20"/>
          <w:szCs w:val="20"/>
        </w:rPr>
      </w:pPr>
      <w:r>
        <w:rPr>
          <w:rFonts w:ascii="Verdana" w:hAnsi="Verdana"/>
          <w:sz w:val="20"/>
          <w:szCs w:val="20"/>
        </w:rPr>
        <w:t>Institution/Organization:</w:t>
      </w:r>
    </w:p>
    <w:p w14:paraId="6868F20A" w14:textId="77777777" w:rsidR="00253C91" w:rsidRDefault="00253C91" w:rsidP="00C64F3E">
      <w:pPr>
        <w:rPr>
          <w:rFonts w:ascii="Verdana" w:hAnsi="Verdana"/>
          <w:sz w:val="20"/>
          <w:szCs w:val="20"/>
        </w:rPr>
      </w:pPr>
      <w:r>
        <w:rPr>
          <w:rFonts w:ascii="Verdana" w:hAnsi="Verdana"/>
          <w:sz w:val="20"/>
          <w:szCs w:val="20"/>
        </w:rPr>
        <w:t>Address 1:</w:t>
      </w:r>
    </w:p>
    <w:p w14:paraId="1D1A57C8" w14:textId="77777777" w:rsidR="00253C91" w:rsidRDefault="00253C91" w:rsidP="00C64F3E">
      <w:pPr>
        <w:rPr>
          <w:rFonts w:ascii="Verdana" w:hAnsi="Verdana"/>
          <w:sz w:val="20"/>
          <w:szCs w:val="20"/>
        </w:rPr>
      </w:pPr>
      <w:r>
        <w:rPr>
          <w:rFonts w:ascii="Verdana" w:hAnsi="Verdana"/>
          <w:sz w:val="20"/>
          <w:szCs w:val="20"/>
        </w:rPr>
        <w:t>Address 2:</w:t>
      </w:r>
    </w:p>
    <w:p w14:paraId="16A64796" w14:textId="77777777" w:rsidR="00253C91" w:rsidRDefault="00253C91" w:rsidP="00C64F3E">
      <w:pPr>
        <w:rPr>
          <w:rFonts w:ascii="Verdana" w:hAnsi="Verdana"/>
          <w:sz w:val="20"/>
          <w:szCs w:val="20"/>
        </w:rPr>
      </w:pPr>
      <w:r>
        <w:rPr>
          <w:rFonts w:ascii="Verdana" w:hAnsi="Verdana"/>
          <w:sz w:val="20"/>
          <w:szCs w:val="20"/>
        </w:rPr>
        <w:t>City:</w:t>
      </w:r>
    </w:p>
    <w:p w14:paraId="0414F440" w14:textId="77777777" w:rsidR="00253C91" w:rsidRDefault="00253C91" w:rsidP="00C64F3E">
      <w:pPr>
        <w:rPr>
          <w:rFonts w:ascii="Verdana" w:hAnsi="Verdana"/>
          <w:sz w:val="20"/>
          <w:szCs w:val="20"/>
        </w:rPr>
      </w:pPr>
      <w:r>
        <w:rPr>
          <w:rFonts w:ascii="Verdana" w:hAnsi="Verdana"/>
          <w:sz w:val="20"/>
          <w:szCs w:val="20"/>
        </w:rPr>
        <w:t>State:</w:t>
      </w:r>
    </w:p>
    <w:p w14:paraId="32EAFBEA" w14:textId="77777777" w:rsidR="00253C91" w:rsidRDefault="00253C91" w:rsidP="00C64F3E">
      <w:pPr>
        <w:rPr>
          <w:rFonts w:ascii="Verdana" w:hAnsi="Verdana"/>
          <w:sz w:val="20"/>
          <w:szCs w:val="20"/>
        </w:rPr>
      </w:pPr>
      <w:r>
        <w:rPr>
          <w:rFonts w:ascii="Verdana" w:hAnsi="Verdana"/>
          <w:sz w:val="20"/>
          <w:szCs w:val="20"/>
        </w:rPr>
        <w:t>Zip:</w:t>
      </w:r>
    </w:p>
    <w:p w14:paraId="7BCF107A" w14:textId="77777777" w:rsidR="00253C91" w:rsidRDefault="00253C91" w:rsidP="00C64F3E">
      <w:pPr>
        <w:rPr>
          <w:rFonts w:ascii="Verdana" w:hAnsi="Verdana"/>
          <w:sz w:val="20"/>
          <w:szCs w:val="20"/>
        </w:rPr>
      </w:pPr>
      <w:r>
        <w:rPr>
          <w:rFonts w:ascii="Verdana" w:hAnsi="Verdana"/>
          <w:sz w:val="20"/>
          <w:szCs w:val="20"/>
        </w:rPr>
        <w:t>Work Phone:</w:t>
      </w:r>
    </w:p>
    <w:p w14:paraId="51B81BAB" w14:textId="77777777" w:rsidR="00253C91" w:rsidRDefault="00253C91" w:rsidP="00C64F3E">
      <w:pPr>
        <w:rPr>
          <w:rFonts w:ascii="Verdana" w:hAnsi="Verdana"/>
          <w:sz w:val="20"/>
          <w:szCs w:val="20"/>
        </w:rPr>
      </w:pPr>
      <w:r>
        <w:rPr>
          <w:rFonts w:ascii="Verdana" w:hAnsi="Verdana"/>
          <w:sz w:val="20"/>
          <w:szCs w:val="20"/>
        </w:rPr>
        <w:t>Fax:</w:t>
      </w:r>
    </w:p>
    <w:p w14:paraId="1F0A58FF" w14:textId="77777777" w:rsidR="00253C91" w:rsidRDefault="00253C91" w:rsidP="00C64F3E">
      <w:pPr>
        <w:rPr>
          <w:rFonts w:ascii="Verdana" w:hAnsi="Verdana"/>
          <w:sz w:val="20"/>
          <w:szCs w:val="20"/>
        </w:rPr>
      </w:pPr>
      <w:r>
        <w:rPr>
          <w:rFonts w:ascii="Verdana" w:hAnsi="Verdana"/>
          <w:sz w:val="20"/>
          <w:szCs w:val="20"/>
        </w:rPr>
        <w:t>Email:</w:t>
      </w:r>
    </w:p>
    <w:p w14:paraId="6B04FB5C" w14:textId="77777777" w:rsidR="00253C91" w:rsidRDefault="00253C91" w:rsidP="00C64F3E">
      <w:pPr>
        <w:rPr>
          <w:rFonts w:ascii="Verdana" w:hAnsi="Verdana"/>
          <w:sz w:val="20"/>
          <w:szCs w:val="20"/>
        </w:rPr>
      </w:pPr>
      <w:r>
        <w:rPr>
          <w:rFonts w:ascii="Verdana" w:hAnsi="Verdana"/>
          <w:sz w:val="20"/>
          <w:szCs w:val="20"/>
        </w:rPr>
        <w:t xml:space="preserve">Are you an AEIRS Member?    </w:t>
      </w:r>
      <w:r w:rsidR="00C64F3E">
        <w:rPr>
          <w:rFonts w:ascii="Verdana" w:hAnsi="Verdana"/>
          <w:sz w:val="20"/>
          <w:szCs w:val="20"/>
        </w:rPr>
        <w:t>_____</w:t>
      </w:r>
      <w:r>
        <w:rPr>
          <w:rFonts w:ascii="Verdana" w:hAnsi="Verdana"/>
          <w:sz w:val="20"/>
          <w:szCs w:val="20"/>
        </w:rPr>
        <w:t xml:space="preserve">Yes    </w:t>
      </w:r>
      <w:r w:rsidR="00C64F3E">
        <w:rPr>
          <w:rFonts w:ascii="Verdana" w:hAnsi="Verdana"/>
          <w:sz w:val="20"/>
          <w:szCs w:val="20"/>
        </w:rPr>
        <w:t>_____</w:t>
      </w:r>
      <w:r>
        <w:rPr>
          <w:rFonts w:ascii="Verdana" w:hAnsi="Verdana"/>
          <w:sz w:val="20"/>
          <w:szCs w:val="20"/>
        </w:rPr>
        <w:t>No</w:t>
      </w:r>
    </w:p>
    <w:p w14:paraId="392BF8A0" w14:textId="77777777" w:rsidR="00C64F3E" w:rsidRDefault="00C64F3E" w:rsidP="00C64F3E">
      <w:pPr>
        <w:ind w:left="1440"/>
        <w:rPr>
          <w:rFonts w:ascii="Verdana" w:hAnsi="Verdana"/>
          <w:sz w:val="20"/>
          <w:szCs w:val="20"/>
        </w:rPr>
      </w:pPr>
    </w:p>
    <w:p w14:paraId="66EDE3DF" w14:textId="77777777" w:rsidR="00C64F3E" w:rsidRDefault="0077633F" w:rsidP="00C64F3E">
      <w:pPr>
        <w:rPr>
          <w:rFonts w:ascii="Verdana" w:hAnsi="Verdana"/>
          <w:sz w:val="20"/>
          <w:szCs w:val="20"/>
        </w:rPr>
      </w:pPr>
      <w:r w:rsidRPr="009B3094">
        <w:rPr>
          <w:rFonts w:ascii="Verdana" w:hAnsi="Verdana"/>
          <w:color w:val="FF0000"/>
          <w:sz w:val="20"/>
          <w:szCs w:val="20"/>
        </w:rPr>
        <w:t>*</w:t>
      </w:r>
      <w:r>
        <w:rPr>
          <w:rFonts w:ascii="Verdana" w:hAnsi="Verdana"/>
          <w:color w:val="FF0000"/>
          <w:sz w:val="20"/>
          <w:szCs w:val="20"/>
        </w:rPr>
        <w:t xml:space="preserve"> </w:t>
      </w:r>
      <w:r w:rsidR="00C64F3E" w:rsidRPr="00C64F3E">
        <w:rPr>
          <w:rFonts w:ascii="Verdana" w:hAnsi="Verdana"/>
          <w:b/>
          <w:sz w:val="20"/>
          <w:szCs w:val="20"/>
        </w:rPr>
        <w:t>Title</w:t>
      </w:r>
      <w:r w:rsidR="00C64F3E">
        <w:rPr>
          <w:rFonts w:ascii="Verdana" w:hAnsi="Verdana"/>
          <w:sz w:val="20"/>
          <w:szCs w:val="20"/>
        </w:rPr>
        <w:t xml:space="preserve"> (</w:t>
      </w:r>
      <w:proofErr w:type="gramStart"/>
      <w:r w:rsidR="00C64F3E">
        <w:rPr>
          <w:rFonts w:ascii="Verdana" w:hAnsi="Verdana"/>
          <w:sz w:val="20"/>
          <w:szCs w:val="20"/>
        </w:rPr>
        <w:t>10 word</w:t>
      </w:r>
      <w:proofErr w:type="gramEnd"/>
      <w:r w:rsidR="00C64F3E">
        <w:rPr>
          <w:rFonts w:ascii="Verdana" w:hAnsi="Verdana"/>
          <w:sz w:val="20"/>
          <w:szCs w:val="20"/>
        </w:rPr>
        <w:t xml:space="preserve"> limit):</w:t>
      </w:r>
      <w:r w:rsidR="00641DB6">
        <w:rPr>
          <w:rFonts w:ascii="Verdana" w:hAnsi="Verdana"/>
          <w:sz w:val="20"/>
          <w:szCs w:val="20"/>
        </w:rPr>
        <w:t xml:space="preserve"> </w:t>
      </w:r>
    </w:p>
    <w:p w14:paraId="4F4BC25E" w14:textId="77777777" w:rsidR="00E84BC8" w:rsidRDefault="00E84BC8" w:rsidP="00C64F3E">
      <w:pPr>
        <w:rPr>
          <w:rFonts w:ascii="Verdana" w:hAnsi="Verdana"/>
          <w:sz w:val="20"/>
          <w:szCs w:val="20"/>
        </w:rPr>
      </w:pPr>
    </w:p>
    <w:p w14:paraId="286C809E" w14:textId="77777777" w:rsidR="00C64F3E" w:rsidRDefault="0077633F" w:rsidP="00C64F3E">
      <w:pPr>
        <w:rPr>
          <w:rFonts w:ascii="Verdana" w:hAnsi="Verdana"/>
          <w:sz w:val="20"/>
          <w:szCs w:val="20"/>
        </w:rPr>
      </w:pPr>
      <w:r w:rsidRPr="009B3094">
        <w:rPr>
          <w:rFonts w:ascii="Verdana" w:hAnsi="Verdana"/>
          <w:color w:val="FF0000"/>
          <w:sz w:val="20"/>
          <w:szCs w:val="20"/>
        </w:rPr>
        <w:t>*</w:t>
      </w:r>
      <w:r>
        <w:rPr>
          <w:rFonts w:ascii="Verdana" w:hAnsi="Verdana"/>
          <w:color w:val="FF0000"/>
          <w:sz w:val="20"/>
          <w:szCs w:val="20"/>
        </w:rPr>
        <w:t xml:space="preserve"> </w:t>
      </w:r>
      <w:r w:rsidR="00C64F3E" w:rsidRPr="00C64F3E">
        <w:rPr>
          <w:rFonts w:ascii="Verdana" w:hAnsi="Verdana"/>
          <w:b/>
          <w:sz w:val="20"/>
          <w:szCs w:val="20"/>
        </w:rPr>
        <w:t>Session Format</w:t>
      </w:r>
      <w:r w:rsidR="00E82FB0">
        <w:rPr>
          <w:rFonts w:ascii="Verdana" w:hAnsi="Verdana"/>
          <w:sz w:val="20"/>
          <w:szCs w:val="20"/>
        </w:rPr>
        <w:t xml:space="preserve">: </w:t>
      </w:r>
    </w:p>
    <w:p w14:paraId="658EF986" w14:textId="77777777" w:rsidR="00C64F3E" w:rsidRDefault="00C64F3E" w:rsidP="00C64F3E">
      <w:pPr>
        <w:rPr>
          <w:rFonts w:ascii="Verdana" w:hAnsi="Verdana"/>
          <w:sz w:val="20"/>
          <w:szCs w:val="20"/>
        </w:rPr>
      </w:pPr>
      <w:r>
        <w:rPr>
          <w:rFonts w:ascii="Verdana" w:hAnsi="Verdana"/>
          <w:sz w:val="20"/>
          <w:szCs w:val="20"/>
        </w:rPr>
        <w:t xml:space="preserve"> </w:t>
      </w:r>
    </w:p>
    <w:p w14:paraId="39077880" w14:textId="77777777" w:rsidR="00C64F3E" w:rsidRDefault="00C64F3E" w:rsidP="00C64F3E">
      <w:pPr>
        <w:rPr>
          <w:rFonts w:ascii="Verdana" w:hAnsi="Verdana"/>
          <w:sz w:val="20"/>
          <w:szCs w:val="20"/>
        </w:rPr>
      </w:pPr>
    </w:p>
    <w:p w14:paraId="6EA692C6" w14:textId="77777777" w:rsidR="00C64F3E" w:rsidRDefault="0077633F" w:rsidP="00C64F3E">
      <w:pPr>
        <w:rPr>
          <w:rFonts w:ascii="Verdana" w:hAnsi="Verdana"/>
          <w:sz w:val="20"/>
          <w:szCs w:val="20"/>
        </w:rPr>
      </w:pPr>
      <w:r w:rsidRPr="009B3094">
        <w:rPr>
          <w:rFonts w:ascii="Verdana" w:hAnsi="Verdana"/>
          <w:color w:val="FF0000"/>
          <w:sz w:val="20"/>
          <w:szCs w:val="20"/>
        </w:rPr>
        <w:t>*</w:t>
      </w:r>
      <w:r>
        <w:rPr>
          <w:rFonts w:ascii="Verdana" w:hAnsi="Verdana"/>
          <w:color w:val="FF0000"/>
          <w:sz w:val="20"/>
          <w:szCs w:val="20"/>
        </w:rPr>
        <w:t xml:space="preserve"> </w:t>
      </w:r>
      <w:r w:rsidR="00C64F3E" w:rsidRPr="00C64F3E">
        <w:rPr>
          <w:rFonts w:ascii="Verdana" w:hAnsi="Verdana"/>
          <w:b/>
          <w:sz w:val="20"/>
          <w:szCs w:val="20"/>
        </w:rPr>
        <w:t>Categories which best describe your session</w:t>
      </w:r>
      <w:r w:rsidR="00C64F3E">
        <w:rPr>
          <w:rFonts w:ascii="Verdana" w:hAnsi="Verdana"/>
          <w:sz w:val="20"/>
          <w:szCs w:val="20"/>
        </w:rPr>
        <w:t>:</w:t>
      </w:r>
    </w:p>
    <w:p w14:paraId="0759B2B0" w14:textId="77777777" w:rsidR="00C64F3E" w:rsidRDefault="00C64F3E" w:rsidP="00C64F3E">
      <w:pPr>
        <w:rPr>
          <w:rFonts w:ascii="Verdana" w:hAnsi="Verdana"/>
          <w:sz w:val="20"/>
          <w:szCs w:val="20"/>
        </w:rPr>
      </w:pPr>
      <w:r>
        <w:rPr>
          <w:rFonts w:ascii="Verdana" w:hAnsi="Verdana"/>
          <w:sz w:val="20"/>
          <w:szCs w:val="20"/>
        </w:rPr>
        <w:t>(You may select as many categories as you wish, but please choose only from among the following categories.)</w:t>
      </w:r>
    </w:p>
    <w:p w14:paraId="1728CE0D" w14:textId="77777777" w:rsidR="00C64F3E" w:rsidRDefault="00C64F3E" w:rsidP="00C64F3E">
      <w:pPr>
        <w:rPr>
          <w:rFonts w:ascii="Verdana" w:hAnsi="Verdana"/>
          <w:sz w:val="20"/>
          <w:szCs w:val="20"/>
        </w:rPr>
      </w:pPr>
    </w:p>
    <w:p w14:paraId="13758079" w14:textId="77777777" w:rsidR="00995F93" w:rsidRPr="00995F93" w:rsidRDefault="00995F93" w:rsidP="00995F93">
      <w:pPr>
        <w:rPr>
          <w:rFonts w:ascii="Verdana" w:hAnsi="Verdana"/>
          <w:sz w:val="20"/>
          <w:szCs w:val="20"/>
        </w:rPr>
      </w:pPr>
      <w:r>
        <w:rPr>
          <w:rFonts w:ascii="Verdana" w:hAnsi="Verdana"/>
          <w:sz w:val="20"/>
          <w:szCs w:val="20"/>
        </w:rPr>
        <w:t>____</w:t>
      </w:r>
      <w:r w:rsidRPr="00995F93">
        <w:rPr>
          <w:rFonts w:ascii="Verdana" w:hAnsi="Verdana"/>
          <w:sz w:val="20"/>
          <w:szCs w:val="20"/>
        </w:rPr>
        <w:t>_Curriculum Development</w:t>
      </w:r>
    </w:p>
    <w:p w14:paraId="1DCE5AD4" w14:textId="77777777" w:rsidR="00995F93" w:rsidRPr="00995F93" w:rsidRDefault="00995F93" w:rsidP="00995F93">
      <w:pPr>
        <w:rPr>
          <w:rFonts w:ascii="Verdana" w:hAnsi="Verdana"/>
          <w:sz w:val="20"/>
          <w:szCs w:val="20"/>
        </w:rPr>
      </w:pPr>
      <w:r w:rsidRPr="00995F93">
        <w:rPr>
          <w:rFonts w:ascii="Verdana" w:hAnsi="Verdana"/>
          <w:sz w:val="20"/>
          <w:szCs w:val="20"/>
        </w:rPr>
        <w:t>_____</w:t>
      </w:r>
      <w:r w:rsidR="00DA5BB2">
        <w:rPr>
          <w:rFonts w:ascii="Verdana" w:hAnsi="Verdana"/>
          <w:bCs/>
          <w:sz w:val="20"/>
          <w:szCs w:val="20"/>
        </w:rPr>
        <w:t>Program Management</w:t>
      </w:r>
    </w:p>
    <w:p w14:paraId="107F4BB0" w14:textId="77777777" w:rsidR="00995F93" w:rsidRPr="00995F93" w:rsidRDefault="00995F93" w:rsidP="00995F93">
      <w:pPr>
        <w:rPr>
          <w:rFonts w:ascii="Verdana" w:hAnsi="Verdana"/>
          <w:sz w:val="20"/>
          <w:szCs w:val="20"/>
        </w:rPr>
      </w:pPr>
      <w:r w:rsidRPr="00995F93">
        <w:rPr>
          <w:rFonts w:ascii="Verdana" w:hAnsi="Verdana"/>
          <w:sz w:val="20"/>
          <w:szCs w:val="20"/>
        </w:rPr>
        <w:t xml:space="preserve">_____Clinical </w:t>
      </w:r>
      <w:r w:rsidRPr="00995F93">
        <w:rPr>
          <w:rFonts w:ascii="Verdana" w:hAnsi="Verdana"/>
          <w:bCs/>
          <w:sz w:val="20"/>
          <w:szCs w:val="20"/>
        </w:rPr>
        <w:t>Education</w:t>
      </w:r>
    </w:p>
    <w:p w14:paraId="7E875C27" w14:textId="77777777" w:rsidR="00995F93" w:rsidRPr="00995F93" w:rsidRDefault="00995F93" w:rsidP="00995F93">
      <w:pPr>
        <w:rPr>
          <w:rFonts w:ascii="Verdana" w:hAnsi="Verdana"/>
          <w:sz w:val="20"/>
          <w:szCs w:val="20"/>
        </w:rPr>
      </w:pPr>
      <w:r w:rsidRPr="00995F93">
        <w:rPr>
          <w:rFonts w:ascii="Verdana" w:hAnsi="Verdana"/>
          <w:sz w:val="20"/>
          <w:szCs w:val="20"/>
        </w:rPr>
        <w:t>_____</w:t>
      </w:r>
      <w:r w:rsidRPr="00995F93">
        <w:rPr>
          <w:rFonts w:ascii="Verdana" w:hAnsi="Verdana"/>
          <w:bCs/>
          <w:sz w:val="20"/>
          <w:szCs w:val="20"/>
        </w:rPr>
        <w:t>Patient Care/</w:t>
      </w:r>
      <w:r w:rsidRPr="00995F93">
        <w:rPr>
          <w:rFonts w:ascii="Verdana" w:hAnsi="Verdana"/>
          <w:sz w:val="20"/>
          <w:szCs w:val="20"/>
        </w:rPr>
        <w:t>Legal/Ethical Issues</w:t>
      </w:r>
    </w:p>
    <w:p w14:paraId="29E72D5E" w14:textId="77777777" w:rsidR="00995F93" w:rsidRPr="00995F93" w:rsidRDefault="00995F93" w:rsidP="00995F93">
      <w:pPr>
        <w:rPr>
          <w:rFonts w:ascii="Verdana" w:hAnsi="Verdana"/>
          <w:sz w:val="20"/>
          <w:szCs w:val="20"/>
        </w:rPr>
      </w:pPr>
      <w:r w:rsidRPr="00995F93">
        <w:rPr>
          <w:rFonts w:ascii="Verdana" w:hAnsi="Verdana"/>
          <w:sz w:val="20"/>
          <w:szCs w:val="20"/>
        </w:rPr>
        <w:t>_____</w:t>
      </w:r>
      <w:r w:rsidRPr="00995F93">
        <w:rPr>
          <w:rFonts w:ascii="Verdana" w:hAnsi="Verdana"/>
          <w:bCs/>
          <w:sz w:val="20"/>
          <w:szCs w:val="20"/>
        </w:rPr>
        <w:t>Imaging &amp; Radiologic Science Innovations</w:t>
      </w:r>
    </w:p>
    <w:p w14:paraId="24C449E3" w14:textId="77777777" w:rsidR="00995F93" w:rsidRPr="00995F93" w:rsidRDefault="00995F93" w:rsidP="00995F93">
      <w:pPr>
        <w:rPr>
          <w:rFonts w:ascii="Verdana" w:hAnsi="Verdana"/>
          <w:sz w:val="20"/>
          <w:szCs w:val="20"/>
        </w:rPr>
      </w:pPr>
      <w:r w:rsidRPr="00995F93">
        <w:rPr>
          <w:rFonts w:ascii="Verdana" w:hAnsi="Verdana"/>
          <w:sz w:val="20"/>
          <w:szCs w:val="20"/>
        </w:rPr>
        <w:t>_____</w:t>
      </w:r>
      <w:r w:rsidRPr="00995F93">
        <w:rPr>
          <w:rFonts w:ascii="Verdana" w:hAnsi="Verdana"/>
          <w:bCs/>
          <w:sz w:val="20"/>
          <w:szCs w:val="20"/>
        </w:rPr>
        <w:t>Original</w:t>
      </w:r>
      <w:r w:rsidRPr="00995F93">
        <w:rPr>
          <w:rFonts w:ascii="Verdana" w:hAnsi="Verdana"/>
          <w:sz w:val="20"/>
          <w:szCs w:val="20"/>
        </w:rPr>
        <w:t xml:space="preserve"> Research </w:t>
      </w:r>
    </w:p>
    <w:p w14:paraId="19536208" w14:textId="77777777" w:rsidR="00995F93" w:rsidRPr="00995F93" w:rsidRDefault="00995F93" w:rsidP="00995F93">
      <w:pPr>
        <w:rPr>
          <w:rFonts w:ascii="Verdana" w:hAnsi="Verdana"/>
          <w:sz w:val="20"/>
          <w:szCs w:val="20"/>
        </w:rPr>
      </w:pPr>
      <w:r w:rsidRPr="00995F93">
        <w:rPr>
          <w:rFonts w:ascii="Verdana" w:hAnsi="Verdana"/>
          <w:sz w:val="20"/>
          <w:szCs w:val="20"/>
        </w:rPr>
        <w:t>_____Instructional Technology</w:t>
      </w:r>
    </w:p>
    <w:p w14:paraId="2EE49B35" w14:textId="77777777" w:rsidR="00995F93" w:rsidRDefault="00995F93" w:rsidP="00995F93">
      <w:pPr>
        <w:rPr>
          <w:rFonts w:ascii="Verdana" w:hAnsi="Verdana"/>
          <w:bCs/>
          <w:sz w:val="20"/>
          <w:szCs w:val="20"/>
        </w:rPr>
      </w:pPr>
      <w:r w:rsidRPr="00995F93">
        <w:rPr>
          <w:rFonts w:ascii="Verdana" w:hAnsi="Verdana"/>
          <w:sz w:val="20"/>
          <w:szCs w:val="20"/>
        </w:rPr>
        <w:t xml:space="preserve">_____Creative </w:t>
      </w:r>
      <w:r w:rsidRPr="00995F93">
        <w:rPr>
          <w:rFonts w:ascii="Verdana" w:hAnsi="Verdana"/>
          <w:bCs/>
          <w:sz w:val="20"/>
          <w:szCs w:val="20"/>
        </w:rPr>
        <w:t>Pedagogy &amp; Student Learning</w:t>
      </w:r>
    </w:p>
    <w:p w14:paraId="132312FA" w14:textId="77777777" w:rsidR="00E82FB0" w:rsidRPr="00995F93" w:rsidRDefault="00E82FB0" w:rsidP="00995F93">
      <w:pPr>
        <w:rPr>
          <w:rFonts w:ascii="Verdana" w:hAnsi="Verdana"/>
          <w:bCs/>
          <w:sz w:val="20"/>
          <w:szCs w:val="20"/>
        </w:rPr>
      </w:pPr>
    </w:p>
    <w:p w14:paraId="439BC8AD" w14:textId="77777777" w:rsidR="00C64F3E" w:rsidRDefault="00C64F3E" w:rsidP="00C64F3E">
      <w:pPr>
        <w:rPr>
          <w:rFonts w:ascii="Verdana" w:hAnsi="Verdana"/>
          <w:sz w:val="20"/>
          <w:szCs w:val="20"/>
        </w:rPr>
      </w:pPr>
    </w:p>
    <w:p w14:paraId="4A6E761B" w14:textId="77777777" w:rsidR="00C64F3E" w:rsidRDefault="0077633F" w:rsidP="00C64F3E">
      <w:pPr>
        <w:rPr>
          <w:rFonts w:ascii="Verdana" w:hAnsi="Verdana"/>
          <w:sz w:val="20"/>
          <w:szCs w:val="20"/>
        </w:rPr>
      </w:pPr>
      <w:r w:rsidRPr="009B3094">
        <w:rPr>
          <w:rFonts w:ascii="Verdana" w:hAnsi="Verdana"/>
          <w:color w:val="FF0000"/>
          <w:sz w:val="20"/>
          <w:szCs w:val="20"/>
        </w:rPr>
        <w:t>*</w:t>
      </w:r>
      <w:r>
        <w:rPr>
          <w:rFonts w:ascii="Verdana" w:hAnsi="Verdana"/>
          <w:color w:val="FF0000"/>
          <w:sz w:val="20"/>
          <w:szCs w:val="20"/>
        </w:rPr>
        <w:t xml:space="preserve"> </w:t>
      </w:r>
      <w:r w:rsidR="009B3094" w:rsidRPr="009B3094">
        <w:rPr>
          <w:rFonts w:ascii="Verdana" w:hAnsi="Verdana"/>
          <w:b/>
          <w:sz w:val="20"/>
          <w:szCs w:val="20"/>
        </w:rPr>
        <w:t>Session Description</w:t>
      </w:r>
      <w:r w:rsidR="009B3094">
        <w:rPr>
          <w:rFonts w:ascii="Verdana" w:hAnsi="Verdana"/>
          <w:sz w:val="20"/>
          <w:szCs w:val="20"/>
        </w:rPr>
        <w:t>:</w:t>
      </w:r>
    </w:p>
    <w:p w14:paraId="0AB5BACF" w14:textId="77777777" w:rsidR="006A42D9" w:rsidRDefault="009B3094" w:rsidP="00C64F3E">
      <w:pPr>
        <w:rPr>
          <w:rFonts w:ascii="Verdana" w:hAnsi="Verdana"/>
          <w:sz w:val="20"/>
          <w:szCs w:val="20"/>
        </w:rPr>
      </w:pPr>
      <w:r>
        <w:rPr>
          <w:rFonts w:ascii="Verdana" w:hAnsi="Verdana"/>
          <w:sz w:val="20"/>
          <w:szCs w:val="20"/>
        </w:rPr>
        <w:t xml:space="preserve">Please supply a 5-6 sentence description of </w:t>
      </w:r>
      <w:r w:rsidR="00DC6BC1">
        <w:rPr>
          <w:rFonts w:ascii="Verdana" w:hAnsi="Verdana"/>
          <w:sz w:val="20"/>
          <w:szCs w:val="20"/>
        </w:rPr>
        <w:t>y</w:t>
      </w:r>
      <w:r>
        <w:rPr>
          <w:rFonts w:ascii="Verdana" w:hAnsi="Verdana"/>
          <w:sz w:val="20"/>
          <w:szCs w:val="20"/>
        </w:rPr>
        <w:t xml:space="preserve">our topic. </w:t>
      </w:r>
      <w:r w:rsidR="00013DA9">
        <w:rPr>
          <w:rFonts w:ascii="Verdana" w:hAnsi="Verdana"/>
          <w:sz w:val="20"/>
          <w:szCs w:val="20"/>
        </w:rPr>
        <w:t xml:space="preserve">Please limit your session description to 100 words. </w:t>
      </w:r>
      <w:r>
        <w:rPr>
          <w:rFonts w:ascii="Verdana" w:hAnsi="Verdana"/>
          <w:sz w:val="20"/>
          <w:szCs w:val="20"/>
        </w:rPr>
        <w:t>Be as specific as possible about the material you will cover in the session. Your description will be used in writing the meeting brochure. Descriptions that are too short or vague will be returned.</w:t>
      </w:r>
      <w:r w:rsidR="002030CC">
        <w:rPr>
          <w:rFonts w:ascii="Verdana" w:hAnsi="Verdana"/>
          <w:sz w:val="20"/>
          <w:szCs w:val="20"/>
        </w:rPr>
        <w:t xml:space="preserve"> </w:t>
      </w:r>
    </w:p>
    <w:p w14:paraId="78CC583C" w14:textId="77777777" w:rsidR="009B3094" w:rsidRDefault="009B3094" w:rsidP="00C64F3E">
      <w:pPr>
        <w:rPr>
          <w:rFonts w:ascii="Verdana" w:hAnsi="Verdana"/>
          <w:sz w:val="20"/>
          <w:szCs w:val="20"/>
        </w:rPr>
      </w:pPr>
    </w:p>
    <w:p w14:paraId="5261E91C" w14:textId="77777777" w:rsidR="00E84BC8" w:rsidRDefault="00E84BC8" w:rsidP="00C64F3E">
      <w:pPr>
        <w:rPr>
          <w:rFonts w:ascii="Verdana" w:hAnsi="Verdana"/>
          <w:sz w:val="20"/>
          <w:szCs w:val="20"/>
        </w:rPr>
      </w:pPr>
    </w:p>
    <w:p w14:paraId="1138C5FE" w14:textId="77777777" w:rsidR="005242F0" w:rsidRDefault="005242F0" w:rsidP="005242F0">
      <w:pPr>
        <w:rPr>
          <w:rFonts w:ascii="Verdana" w:hAnsi="Verdana"/>
          <w:sz w:val="20"/>
          <w:szCs w:val="20"/>
        </w:rPr>
      </w:pPr>
      <w:r>
        <w:rPr>
          <w:rFonts w:ascii="Verdana" w:hAnsi="Verdana"/>
          <w:color w:val="FF0000"/>
          <w:sz w:val="20"/>
          <w:szCs w:val="20"/>
        </w:rPr>
        <w:t xml:space="preserve">* </w:t>
      </w:r>
      <w:r>
        <w:rPr>
          <w:rFonts w:ascii="Verdana" w:hAnsi="Verdana"/>
          <w:b/>
          <w:sz w:val="20"/>
          <w:szCs w:val="20"/>
        </w:rPr>
        <w:t>Session Outline</w:t>
      </w:r>
      <w:r>
        <w:rPr>
          <w:rFonts w:ascii="Verdana" w:hAnsi="Verdana"/>
          <w:sz w:val="20"/>
          <w:szCs w:val="20"/>
        </w:rPr>
        <w:t>:</w:t>
      </w:r>
    </w:p>
    <w:p w14:paraId="4A106D8D" w14:textId="77777777" w:rsidR="005242F0" w:rsidRDefault="005242F0" w:rsidP="005242F0">
      <w:pPr>
        <w:rPr>
          <w:rFonts w:ascii="Verdana" w:hAnsi="Verdana"/>
          <w:sz w:val="20"/>
          <w:szCs w:val="20"/>
        </w:rPr>
      </w:pPr>
      <w:r>
        <w:rPr>
          <w:rFonts w:ascii="Verdana" w:hAnsi="Verdana"/>
          <w:sz w:val="20"/>
          <w:szCs w:val="20"/>
        </w:rPr>
        <w:t xml:space="preserve">Please supply your presentation outline. Applications without an outline included will be returned. </w:t>
      </w:r>
    </w:p>
    <w:p w14:paraId="7347909D" w14:textId="77777777" w:rsidR="005242F0" w:rsidRDefault="005242F0" w:rsidP="00C64F3E">
      <w:pPr>
        <w:rPr>
          <w:rFonts w:ascii="Verdana" w:hAnsi="Verdana"/>
          <w:sz w:val="20"/>
          <w:szCs w:val="20"/>
        </w:rPr>
      </w:pPr>
    </w:p>
    <w:p w14:paraId="1B83C170" w14:textId="77777777" w:rsidR="00E84BC8" w:rsidRDefault="00E84BC8" w:rsidP="00C64F3E">
      <w:pPr>
        <w:rPr>
          <w:rFonts w:ascii="Verdana" w:hAnsi="Verdana"/>
          <w:sz w:val="20"/>
          <w:szCs w:val="20"/>
        </w:rPr>
      </w:pPr>
    </w:p>
    <w:p w14:paraId="28A09678" w14:textId="77777777" w:rsidR="009B3094" w:rsidRDefault="0077633F" w:rsidP="00C64F3E">
      <w:pPr>
        <w:rPr>
          <w:rFonts w:ascii="Verdana" w:hAnsi="Verdana"/>
          <w:color w:val="FF0000"/>
          <w:sz w:val="20"/>
          <w:szCs w:val="20"/>
        </w:rPr>
      </w:pPr>
      <w:r w:rsidRPr="009B3094">
        <w:rPr>
          <w:rFonts w:ascii="Verdana" w:hAnsi="Verdana"/>
          <w:color w:val="FF0000"/>
          <w:sz w:val="20"/>
          <w:szCs w:val="20"/>
        </w:rPr>
        <w:t>*</w:t>
      </w:r>
      <w:r>
        <w:rPr>
          <w:rFonts w:ascii="Verdana" w:hAnsi="Verdana"/>
          <w:color w:val="FF0000"/>
          <w:sz w:val="20"/>
          <w:szCs w:val="20"/>
        </w:rPr>
        <w:t xml:space="preserve"> </w:t>
      </w:r>
      <w:r w:rsidR="009B3094" w:rsidRPr="009B3094">
        <w:rPr>
          <w:rFonts w:ascii="Verdana" w:hAnsi="Verdana"/>
          <w:b/>
          <w:sz w:val="20"/>
          <w:szCs w:val="20"/>
        </w:rPr>
        <w:t>Learning Objectives of Session</w:t>
      </w:r>
      <w:r w:rsidR="009B3094">
        <w:rPr>
          <w:rFonts w:ascii="Verdana" w:hAnsi="Verdana"/>
          <w:sz w:val="20"/>
          <w:szCs w:val="20"/>
        </w:rPr>
        <w:t>:</w:t>
      </w:r>
    </w:p>
    <w:p w14:paraId="33B93696" w14:textId="77777777" w:rsidR="006A42D9" w:rsidRDefault="009B3094" w:rsidP="00C64F3E">
      <w:pPr>
        <w:rPr>
          <w:rFonts w:ascii="Verdana" w:hAnsi="Verdana"/>
          <w:color w:val="000000"/>
          <w:sz w:val="20"/>
          <w:szCs w:val="20"/>
        </w:rPr>
      </w:pPr>
      <w:r w:rsidRPr="009B3094">
        <w:rPr>
          <w:rFonts w:ascii="Verdana" w:hAnsi="Verdana"/>
          <w:color w:val="000000"/>
          <w:sz w:val="20"/>
          <w:szCs w:val="20"/>
        </w:rPr>
        <w:t xml:space="preserve">List the three </w:t>
      </w:r>
      <w:r w:rsidR="00393284">
        <w:rPr>
          <w:rFonts w:ascii="Verdana" w:hAnsi="Verdana"/>
          <w:color w:val="000000"/>
          <w:sz w:val="20"/>
          <w:szCs w:val="20"/>
        </w:rPr>
        <w:t>things</w:t>
      </w:r>
      <w:r w:rsidRPr="009B3094">
        <w:rPr>
          <w:rFonts w:ascii="Verdana" w:hAnsi="Verdana"/>
          <w:color w:val="000000"/>
          <w:sz w:val="20"/>
          <w:szCs w:val="20"/>
        </w:rPr>
        <w:t xml:space="preserve"> that the participants will be able to do at the end of the session. These learning objectives should take the form of “You will learn to…” followed by at least 3 bulleted items that attendees will learn. Session</w:t>
      </w:r>
      <w:r w:rsidR="000368A8">
        <w:rPr>
          <w:rFonts w:ascii="Verdana" w:hAnsi="Verdana"/>
          <w:color w:val="000000"/>
          <w:sz w:val="20"/>
          <w:szCs w:val="20"/>
        </w:rPr>
        <w:t>s</w:t>
      </w:r>
      <w:r w:rsidRPr="009B3094">
        <w:rPr>
          <w:rFonts w:ascii="Verdana" w:hAnsi="Verdana"/>
          <w:color w:val="000000"/>
          <w:sz w:val="20"/>
          <w:szCs w:val="20"/>
        </w:rPr>
        <w:t xml:space="preserve"> submitted without learning objectives will not be considered. </w:t>
      </w:r>
    </w:p>
    <w:p w14:paraId="636FECC9" w14:textId="77777777" w:rsidR="009B3094" w:rsidRDefault="009B3094" w:rsidP="00C64F3E">
      <w:pPr>
        <w:rPr>
          <w:rFonts w:ascii="Verdana" w:hAnsi="Verdana"/>
          <w:color w:val="000000"/>
          <w:sz w:val="20"/>
          <w:szCs w:val="20"/>
        </w:rPr>
      </w:pPr>
    </w:p>
    <w:p w14:paraId="57DBC21F" w14:textId="77777777" w:rsidR="00E84BC8" w:rsidRDefault="00E84BC8" w:rsidP="00C64F3E">
      <w:pPr>
        <w:rPr>
          <w:rFonts w:ascii="Verdana" w:hAnsi="Verdana"/>
          <w:color w:val="000000"/>
          <w:sz w:val="20"/>
          <w:szCs w:val="20"/>
        </w:rPr>
      </w:pPr>
    </w:p>
    <w:p w14:paraId="24B2F6B4" w14:textId="77777777" w:rsidR="005E4034" w:rsidRDefault="005E4034" w:rsidP="005E4034">
      <w:pPr>
        <w:rPr>
          <w:rFonts w:ascii="Verdana" w:hAnsi="Verdana"/>
          <w:color w:val="FF0000"/>
          <w:sz w:val="20"/>
          <w:szCs w:val="20"/>
        </w:rPr>
      </w:pPr>
      <w:r w:rsidRPr="009B3094">
        <w:rPr>
          <w:rFonts w:ascii="Verdana" w:hAnsi="Verdana"/>
          <w:color w:val="FF0000"/>
          <w:sz w:val="20"/>
          <w:szCs w:val="20"/>
        </w:rPr>
        <w:t>*</w:t>
      </w:r>
      <w:r>
        <w:rPr>
          <w:rFonts w:ascii="Verdana" w:hAnsi="Verdana"/>
          <w:color w:val="FF0000"/>
          <w:sz w:val="20"/>
          <w:szCs w:val="20"/>
        </w:rPr>
        <w:t xml:space="preserve"> </w:t>
      </w:r>
      <w:r w:rsidRPr="00C2139E">
        <w:rPr>
          <w:rFonts w:ascii="Verdana" w:hAnsi="Verdana"/>
          <w:b/>
          <w:color w:val="000000"/>
          <w:sz w:val="20"/>
          <w:szCs w:val="20"/>
        </w:rPr>
        <w:t xml:space="preserve">Please include a </w:t>
      </w:r>
      <w:r>
        <w:rPr>
          <w:rFonts w:ascii="Verdana" w:hAnsi="Verdana"/>
          <w:b/>
          <w:color w:val="000000"/>
          <w:sz w:val="20"/>
          <w:szCs w:val="20"/>
        </w:rPr>
        <w:t>Speaker Biography (no more than two paragraphs)</w:t>
      </w:r>
      <w:r>
        <w:rPr>
          <w:rFonts w:ascii="Verdana" w:hAnsi="Verdana"/>
          <w:color w:val="000000"/>
          <w:sz w:val="20"/>
          <w:szCs w:val="20"/>
        </w:rPr>
        <w:t>:</w:t>
      </w:r>
    </w:p>
    <w:p w14:paraId="00AF3043" w14:textId="77777777" w:rsidR="005E4034" w:rsidRDefault="005E4034" w:rsidP="005E4034">
      <w:pPr>
        <w:rPr>
          <w:rFonts w:ascii="Verdana" w:hAnsi="Verdana"/>
          <w:sz w:val="20"/>
          <w:szCs w:val="20"/>
        </w:rPr>
      </w:pPr>
    </w:p>
    <w:p w14:paraId="5BDB17C9" w14:textId="77777777" w:rsidR="005E4034" w:rsidRDefault="005E4034" w:rsidP="00C64F3E">
      <w:pPr>
        <w:rPr>
          <w:rFonts w:ascii="Verdana" w:hAnsi="Verdana"/>
          <w:color w:val="000000"/>
          <w:sz w:val="20"/>
          <w:szCs w:val="20"/>
        </w:rPr>
      </w:pPr>
    </w:p>
    <w:p w14:paraId="7F2C629E" w14:textId="77777777" w:rsidR="000163C8" w:rsidRDefault="000163C8" w:rsidP="00C64F3E">
      <w:pPr>
        <w:rPr>
          <w:rFonts w:ascii="Verdana" w:hAnsi="Verdana"/>
          <w:i/>
          <w:sz w:val="20"/>
          <w:szCs w:val="20"/>
        </w:rPr>
      </w:pPr>
      <w:r w:rsidRPr="00231479">
        <w:rPr>
          <w:rFonts w:ascii="Verdana" w:hAnsi="Verdana"/>
          <w:color w:val="FF0000"/>
          <w:sz w:val="20"/>
          <w:szCs w:val="20"/>
        </w:rPr>
        <w:t>*</w:t>
      </w:r>
      <w:r w:rsidR="00231479">
        <w:rPr>
          <w:rFonts w:ascii="Verdana" w:hAnsi="Verdana"/>
          <w:color w:val="FF0000"/>
          <w:sz w:val="20"/>
          <w:szCs w:val="20"/>
        </w:rPr>
        <w:t xml:space="preserve"> </w:t>
      </w:r>
      <w:r w:rsidRPr="00231479">
        <w:rPr>
          <w:rFonts w:ascii="Verdana" w:hAnsi="Verdana"/>
          <w:b/>
          <w:sz w:val="20"/>
          <w:szCs w:val="20"/>
        </w:rPr>
        <w:t xml:space="preserve">Have you presented this topic at another conference?  </w:t>
      </w:r>
      <w:r w:rsidRPr="00231479">
        <w:rPr>
          <w:rFonts w:ascii="Verdana" w:hAnsi="Verdana"/>
          <w:i/>
          <w:sz w:val="20"/>
          <w:szCs w:val="20"/>
        </w:rPr>
        <w:t xml:space="preserve">If yes, please specify the date and association for which it was presented. </w:t>
      </w:r>
    </w:p>
    <w:p w14:paraId="64D04294" w14:textId="77777777" w:rsidR="00E84BC8" w:rsidRPr="00231479" w:rsidRDefault="00E84BC8" w:rsidP="00C64F3E">
      <w:pPr>
        <w:rPr>
          <w:rFonts w:ascii="Verdana" w:hAnsi="Verdana"/>
          <w:i/>
          <w:sz w:val="20"/>
          <w:szCs w:val="20"/>
        </w:rPr>
      </w:pPr>
    </w:p>
    <w:p w14:paraId="24971949" w14:textId="77777777" w:rsidR="000163C8" w:rsidRDefault="000163C8" w:rsidP="00C64F3E">
      <w:pPr>
        <w:rPr>
          <w:rFonts w:ascii="Verdana" w:hAnsi="Verdana"/>
          <w:color w:val="FF0000"/>
          <w:sz w:val="20"/>
          <w:szCs w:val="20"/>
        </w:rPr>
      </w:pPr>
    </w:p>
    <w:p w14:paraId="53B1C01D" w14:textId="77777777" w:rsidR="009B3094" w:rsidRDefault="0077633F" w:rsidP="00C64F3E">
      <w:pPr>
        <w:rPr>
          <w:rFonts w:ascii="Verdana" w:hAnsi="Verdana"/>
          <w:color w:val="000000"/>
          <w:sz w:val="20"/>
          <w:szCs w:val="20"/>
        </w:rPr>
      </w:pPr>
      <w:r w:rsidRPr="009B3094">
        <w:rPr>
          <w:rFonts w:ascii="Verdana" w:hAnsi="Verdana"/>
          <w:color w:val="FF0000"/>
          <w:sz w:val="20"/>
          <w:szCs w:val="20"/>
        </w:rPr>
        <w:t>*</w:t>
      </w:r>
      <w:r>
        <w:rPr>
          <w:rFonts w:ascii="Verdana" w:hAnsi="Verdana"/>
          <w:color w:val="FF0000"/>
          <w:sz w:val="20"/>
          <w:szCs w:val="20"/>
        </w:rPr>
        <w:t xml:space="preserve"> </w:t>
      </w:r>
      <w:r w:rsidR="009B3094" w:rsidRPr="009B3094">
        <w:rPr>
          <w:rFonts w:ascii="Verdana" w:hAnsi="Verdana"/>
          <w:b/>
          <w:color w:val="000000"/>
          <w:sz w:val="20"/>
          <w:szCs w:val="20"/>
        </w:rPr>
        <w:t>Available Dates</w:t>
      </w:r>
      <w:r w:rsidR="009B3094">
        <w:rPr>
          <w:rFonts w:ascii="Verdana" w:hAnsi="Verdana"/>
          <w:color w:val="000000"/>
          <w:sz w:val="20"/>
          <w:szCs w:val="20"/>
        </w:rPr>
        <w:t>:</w:t>
      </w:r>
    </w:p>
    <w:p w14:paraId="6523F405" w14:textId="77777777" w:rsidR="00C2139E" w:rsidRPr="00116AD0" w:rsidRDefault="00C2139E" w:rsidP="00C64F3E">
      <w:pPr>
        <w:rPr>
          <w:rFonts w:ascii="Verdana" w:hAnsi="Verdana"/>
          <w:color w:val="000000"/>
          <w:sz w:val="20"/>
          <w:szCs w:val="20"/>
        </w:rPr>
      </w:pPr>
      <w:r w:rsidRPr="00116AD0">
        <w:rPr>
          <w:rFonts w:ascii="Verdana" w:hAnsi="Verdana"/>
          <w:color w:val="000000"/>
          <w:sz w:val="20"/>
          <w:szCs w:val="20"/>
        </w:rPr>
        <w:t>_____</w:t>
      </w:r>
      <w:r w:rsidR="003064FE" w:rsidRPr="00116AD0">
        <w:rPr>
          <w:rFonts w:ascii="Verdana" w:hAnsi="Verdana"/>
          <w:sz w:val="20"/>
          <w:szCs w:val="20"/>
        </w:rPr>
        <w:t xml:space="preserve">July </w:t>
      </w:r>
      <w:r w:rsidR="00EF4656" w:rsidRPr="00116AD0">
        <w:rPr>
          <w:rFonts w:ascii="Verdana" w:hAnsi="Verdana"/>
          <w:sz w:val="20"/>
          <w:szCs w:val="20"/>
        </w:rPr>
        <w:t>8</w:t>
      </w:r>
      <w:r w:rsidR="003064FE" w:rsidRPr="00116AD0">
        <w:rPr>
          <w:rFonts w:ascii="Verdana" w:hAnsi="Verdana"/>
          <w:sz w:val="20"/>
          <w:szCs w:val="20"/>
        </w:rPr>
        <w:t>,</w:t>
      </w:r>
      <w:r w:rsidR="00E82FB0" w:rsidRPr="00116AD0">
        <w:rPr>
          <w:rFonts w:ascii="Verdana" w:hAnsi="Verdana"/>
          <w:color w:val="000000"/>
          <w:sz w:val="20"/>
          <w:szCs w:val="20"/>
        </w:rPr>
        <w:t xml:space="preserve"> 20</w:t>
      </w:r>
      <w:r w:rsidR="00EF4656" w:rsidRPr="00116AD0">
        <w:rPr>
          <w:rFonts w:ascii="Verdana" w:hAnsi="Verdana"/>
          <w:color w:val="000000"/>
          <w:sz w:val="20"/>
          <w:szCs w:val="20"/>
        </w:rPr>
        <w:t>21</w:t>
      </w:r>
      <w:r w:rsidR="00274554" w:rsidRPr="00116AD0">
        <w:rPr>
          <w:rFonts w:ascii="Verdana" w:hAnsi="Verdana"/>
          <w:color w:val="000000"/>
          <w:sz w:val="20"/>
          <w:szCs w:val="20"/>
        </w:rPr>
        <w:t xml:space="preserve"> – </w:t>
      </w:r>
      <w:r w:rsidR="00EF4656" w:rsidRPr="00116AD0">
        <w:rPr>
          <w:rFonts w:ascii="Verdana" w:hAnsi="Verdana" w:cs="Arial"/>
          <w:sz w:val="20"/>
          <w:szCs w:val="20"/>
        </w:rPr>
        <w:t>Jacksonville, Florida</w:t>
      </w:r>
    </w:p>
    <w:p w14:paraId="2F555BB4" w14:textId="77777777" w:rsidR="00274554" w:rsidRPr="00D11B3A" w:rsidRDefault="00C2139E" w:rsidP="00274554">
      <w:pPr>
        <w:rPr>
          <w:rFonts w:ascii="Verdana" w:hAnsi="Verdana"/>
          <w:color w:val="000000"/>
          <w:sz w:val="20"/>
          <w:szCs w:val="20"/>
        </w:rPr>
      </w:pPr>
      <w:r w:rsidRPr="00116AD0">
        <w:rPr>
          <w:rFonts w:ascii="Verdana" w:hAnsi="Verdana"/>
          <w:color w:val="000000"/>
          <w:sz w:val="20"/>
          <w:szCs w:val="20"/>
        </w:rPr>
        <w:t>_____</w:t>
      </w:r>
      <w:r w:rsidR="003064FE" w:rsidRPr="00116AD0">
        <w:rPr>
          <w:rFonts w:ascii="Verdana" w:hAnsi="Verdana"/>
          <w:sz w:val="20"/>
          <w:szCs w:val="20"/>
        </w:rPr>
        <w:t xml:space="preserve">July </w:t>
      </w:r>
      <w:r w:rsidR="00EF4656" w:rsidRPr="00116AD0">
        <w:rPr>
          <w:rFonts w:ascii="Verdana" w:hAnsi="Verdana"/>
          <w:sz w:val="20"/>
          <w:szCs w:val="20"/>
        </w:rPr>
        <w:t>9</w:t>
      </w:r>
      <w:r w:rsidR="003064FE" w:rsidRPr="00116AD0">
        <w:rPr>
          <w:rFonts w:ascii="Verdana" w:hAnsi="Verdana"/>
          <w:sz w:val="20"/>
          <w:szCs w:val="20"/>
        </w:rPr>
        <w:t>,</w:t>
      </w:r>
      <w:r w:rsidR="00E82FB0" w:rsidRPr="00116AD0">
        <w:rPr>
          <w:rFonts w:ascii="Verdana" w:hAnsi="Verdana"/>
          <w:sz w:val="20"/>
          <w:szCs w:val="20"/>
        </w:rPr>
        <w:t xml:space="preserve"> 20</w:t>
      </w:r>
      <w:r w:rsidR="00EF4656" w:rsidRPr="00116AD0">
        <w:rPr>
          <w:rFonts w:ascii="Verdana" w:hAnsi="Verdana"/>
          <w:sz w:val="20"/>
          <w:szCs w:val="20"/>
        </w:rPr>
        <w:t>21</w:t>
      </w:r>
      <w:r w:rsidR="00695B3E" w:rsidRPr="00116AD0">
        <w:rPr>
          <w:rFonts w:ascii="Verdana" w:hAnsi="Verdana"/>
          <w:sz w:val="20"/>
          <w:szCs w:val="20"/>
        </w:rPr>
        <w:t xml:space="preserve"> </w:t>
      </w:r>
      <w:r w:rsidR="00274554" w:rsidRPr="00116AD0">
        <w:rPr>
          <w:rFonts w:ascii="Verdana" w:hAnsi="Verdana"/>
          <w:color w:val="000000"/>
          <w:sz w:val="20"/>
          <w:szCs w:val="20"/>
        </w:rPr>
        <w:t xml:space="preserve">– </w:t>
      </w:r>
      <w:r w:rsidR="00EF4656" w:rsidRPr="00116AD0">
        <w:rPr>
          <w:rFonts w:ascii="Verdana" w:hAnsi="Verdana" w:cs="Arial"/>
          <w:sz w:val="20"/>
          <w:szCs w:val="20"/>
        </w:rPr>
        <w:t>Jacksonville, Florida</w:t>
      </w:r>
    </w:p>
    <w:p w14:paraId="78ABD3D7" w14:textId="77777777" w:rsidR="00C2139E" w:rsidRDefault="00C2139E" w:rsidP="00C64F3E">
      <w:pPr>
        <w:rPr>
          <w:rFonts w:ascii="Verdana" w:hAnsi="Verdana"/>
          <w:color w:val="000000"/>
          <w:sz w:val="20"/>
          <w:szCs w:val="20"/>
        </w:rPr>
      </w:pPr>
    </w:p>
    <w:p w14:paraId="72EADBEF" w14:textId="77777777" w:rsidR="00A74D84" w:rsidRPr="00935BCD" w:rsidRDefault="00935BCD" w:rsidP="00C64F3E">
      <w:pPr>
        <w:rPr>
          <w:rFonts w:ascii="Verdana" w:hAnsi="Verdana"/>
          <w:b/>
          <w:color w:val="000000"/>
          <w:sz w:val="20"/>
          <w:szCs w:val="20"/>
        </w:rPr>
      </w:pPr>
      <w:r w:rsidRPr="00935BCD">
        <w:rPr>
          <w:rFonts w:ascii="Verdana" w:hAnsi="Verdana"/>
          <w:b/>
          <w:color w:val="000000"/>
          <w:sz w:val="20"/>
          <w:szCs w:val="20"/>
        </w:rPr>
        <w:t>Application Deadline</w:t>
      </w:r>
      <w:r>
        <w:rPr>
          <w:rFonts w:ascii="Verdana" w:hAnsi="Verdana"/>
          <w:b/>
          <w:color w:val="000000"/>
          <w:sz w:val="20"/>
          <w:szCs w:val="20"/>
        </w:rPr>
        <w:t>:</w:t>
      </w:r>
    </w:p>
    <w:p w14:paraId="37045157" w14:textId="77777777" w:rsidR="006C6C99" w:rsidRDefault="00207F59" w:rsidP="00E657F7">
      <w:pPr>
        <w:rPr>
          <w:rFonts w:ascii="Verdana" w:hAnsi="Verdana"/>
          <w:color w:val="000000"/>
          <w:sz w:val="20"/>
          <w:szCs w:val="20"/>
        </w:rPr>
      </w:pPr>
      <w:r w:rsidRPr="006C6C99">
        <w:rPr>
          <w:rFonts w:ascii="Verdana" w:hAnsi="Verdana"/>
          <w:b/>
          <w:color w:val="FF0000"/>
          <w:sz w:val="20"/>
          <w:szCs w:val="20"/>
        </w:rPr>
        <w:t xml:space="preserve">Submissions </w:t>
      </w:r>
      <w:r w:rsidR="006C6C99">
        <w:rPr>
          <w:rFonts w:ascii="Verdana" w:hAnsi="Verdana"/>
          <w:b/>
          <w:color w:val="FF0000"/>
          <w:sz w:val="20"/>
          <w:szCs w:val="20"/>
        </w:rPr>
        <w:t>must be received</w:t>
      </w:r>
      <w:r w:rsidRPr="006C6C99">
        <w:rPr>
          <w:rFonts w:ascii="Verdana" w:hAnsi="Verdana"/>
          <w:b/>
          <w:color w:val="FF0000"/>
          <w:sz w:val="20"/>
          <w:szCs w:val="20"/>
        </w:rPr>
        <w:t xml:space="preserve"> b</w:t>
      </w:r>
      <w:r w:rsidR="00C2139E" w:rsidRPr="006C6C99">
        <w:rPr>
          <w:rFonts w:ascii="Verdana" w:hAnsi="Verdana"/>
          <w:b/>
          <w:color w:val="FF0000"/>
          <w:sz w:val="20"/>
          <w:szCs w:val="20"/>
        </w:rPr>
        <w:t xml:space="preserve">y </w:t>
      </w:r>
      <w:r w:rsidR="006C6C99" w:rsidRPr="00116AD0">
        <w:rPr>
          <w:rFonts w:ascii="Verdana" w:hAnsi="Verdana"/>
          <w:b/>
          <w:color w:val="FF0000"/>
          <w:sz w:val="20"/>
          <w:szCs w:val="20"/>
        </w:rPr>
        <w:t xml:space="preserve">June </w:t>
      </w:r>
      <w:r w:rsidR="00EF4656" w:rsidRPr="00116AD0">
        <w:rPr>
          <w:rFonts w:ascii="Verdana" w:hAnsi="Verdana"/>
          <w:b/>
          <w:color w:val="FF0000"/>
          <w:sz w:val="20"/>
          <w:szCs w:val="20"/>
        </w:rPr>
        <w:t>15</w:t>
      </w:r>
      <w:r w:rsidR="003064FE" w:rsidRPr="00116AD0">
        <w:rPr>
          <w:rFonts w:ascii="Verdana" w:hAnsi="Verdana"/>
          <w:b/>
          <w:color w:val="FF0000"/>
          <w:sz w:val="20"/>
          <w:szCs w:val="20"/>
        </w:rPr>
        <w:t>, 20</w:t>
      </w:r>
      <w:r w:rsidR="00EF4656" w:rsidRPr="00116AD0">
        <w:rPr>
          <w:rFonts w:ascii="Verdana" w:hAnsi="Verdana"/>
          <w:b/>
          <w:color w:val="FF0000"/>
          <w:sz w:val="20"/>
          <w:szCs w:val="20"/>
        </w:rPr>
        <w:t>20</w:t>
      </w:r>
      <w:r w:rsidR="00C2139E" w:rsidRPr="00116AD0">
        <w:rPr>
          <w:rFonts w:ascii="Verdana" w:hAnsi="Verdana"/>
          <w:color w:val="000000"/>
          <w:sz w:val="20"/>
          <w:szCs w:val="20"/>
        </w:rPr>
        <w:t>.</w:t>
      </w:r>
      <w:r w:rsidR="006A42D9" w:rsidRPr="00935BCD">
        <w:rPr>
          <w:rFonts w:ascii="Verdana" w:hAnsi="Verdana"/>
          <w:color w:val="000000"/>
          <w:sz w:val="20"/>
          <w:szCs w:val="20"/>
        </w:rPr>
        <w:t xml:space="preserve"> </w:t>
      </w:r>
    </w:p>
    <w:p w14:paraId="3BB157A3" w14:textId="77777777" w:rsidR="003064FE" w:rsidRDefault="003064FE" w:rsidP="00E657F7">
      <w:pPr>
        <w:rPr>
          <w:rFonts w:ascii="Verdana" w:hAnsi="Verdana"/>
          <w:color w:val="000000"/>
          <w:sz w:val="20"/>
          <w:szCs w:val="20"/>
        </w:rPr>
      </w:pPr>
      <w:r>
        <w:rPr>
          <w:rFonts w:ascii="Verdana" w:hAnsi="Verdana"/>
          <w:color w:val="000000"/>
          <w:sz w:val="20"/>
          <w:szCs w:val="20"/>
        </w:rPr>
        <w:t xml:space="preserve">This date must be firm to allow the board time to discuss applications. </w:t>
      </w:r>
    </w:p>
    <w:p w14:paraId="1D7BEAAC" w14:textId="77777777" w:rsidR="003064FE" w:rsidRDefault="003064FE" w:rsidP="00E657F7">
      <w:pPr>
        <w:rPr>
          <w:rFonts w:ascii="Verdana" w:hAnsi="Verdana"/>
          <w:color w:val="000000"/>
          <w:sz w:val="20"/>
          <w:szCs w:val="20"/>
        </w:rPr>
      </w:pPr>
    </w:p>
    <w:p w14:paraId="35E695E3" w14:textId="77777777" w:rsidR="006A42D9" w:rsidRPr="003064FE" w:rsidRDefault="006A42D9" w:rsidP="00E657F7">
      <w:pPr>
        <w:rPr>
          <w:rFonts w:ascii="Verdana" w:hAnsi="Verdana"/>
          <w:color w:val="548DD4" w:themeColor="text2" w:themeTint="99"/>
          <w:sz w:val="20"/>
          <w:szCs w:val="20"/>
        </w:rPr>
      </w:pPr>
      <w:r w:rsidRPr="00935BCD">
        <w:rPr>
          <w:rFonts w:ascii="Verdana" w:hAnsi="Verdana"/>
          <w:color w:val="000000"/>
          <w:sz w:val="20"/>
          <w:szCs w:val="20"/>
        </w:rPr>
        <w:t xml:space="preserve">Send this </w:t>
      </w:r>
      <w:r w:rsidR="000F07EF" w:rsidRPr="00935BCD">
        <w:rPr>
          <w:rFonts w:ascii="Verdana" w:hAnsi="Verdana"/>
          <w:color w:val="000000"/>
          <w:sz w:val="20"/>
          <w:szCs w:val="20"/>
        </w:rPr>
        <w:t xml:space="preserve">completed application </w:t>
      </w:r>
      <w:r w:rsidR="00367906" w:rsidRPr="00935BCD">
        <w:rPr>
          <w:rFonts w:ascii="Verdana" w:hAnsi="Verdana"/>
          <w:color w:val="000000"/>
          <w:sz w:val="20"/>
          <w:szCs w:val="20"/>
        </w:rPr>
        <w:t>electronically</w:t>
      </w:r>
      <w:r w:rsidR="00515A62" w:rsidRPr="00935BCD">
        <w:rPr>
          <w:rFonts w:ascii="Verdana" w:hAnsi="Verdana"/>
          <w:color w:val="000000"/>
          <w:sz w:val="20"/>
          <w:szCs w:val="20"/>
        </w:rPr>
        <w:t xml:space="preserve"> </w:t>
      </w:r>
      <w:r w:rsidRPr="00935BCD">
        <w:rPr>
          <w:rFonts w:ascii="Verdana" w:hAnsi="Verdana"/>
          <w:color w:val="000000"/>
          <w:sz w:val="20"/>
          <w:szCs w:val="20"/>
        </w:rPr>
        <w:t>to</w:t>
      </w:r>
      <w:r w:rsidR="00BB094E">
        <w:rPr>
          <w:rFonts w:ascii="Verdana" w:hAnsi="Verdana"/>
          <w:color w:val="000000"/>
          <w:sz w:val="20"/>
          <w:szCs w:val="20"/>
        </w:rPr>
        <w:t xml:space="preserve"> </w:t>
      </w:r>
      <w:hyperlink r:id="rId6" w:history="1">
        <w:r w:rsidR="00116AD0" w:rsidRPr="00116AD0">
          <w:rPr>
            <w:rStyle w:val="Hyperlink"/>
            <w:rFonts w:ascii="Verdana" w:hAnsi="Verdana"/>
            <w:sz w:val="20"/>
            <w:szCs w:val="20"/>
          </w:rPr>
          <w:t>tammy.webster@unmc.edu</w:t>
        </w:r>
      </w:hyperlink>
      <w:r w:rsidR="003064FE">
        <w:rPr>
          <w:rStyle w:val="Hyperlink"/>
          <w:rFonts w:ascii="Verdana" w:hAnsi="Verdana"/>
          <w:color w:val="548DD4" w:themeColor="text2" w:themeTint="99"/>
          <w:sz w:val="20"/>
          <w:szCs w:val="20"/>
          <w:u w:val="none"/>
        </w:rPr>
        <w:t xml:space="preserve">. </w:t>
      </w:r>
      <w:r w:rsidR="00E657F7" w:rsidRPr="00935BCD">
        <w:rPr>
          <w:rFonts w:ascii="Verdana" w:hAnsi="Verdana"/>
          <w:color w:val="000000"/>
          <w:sz w:val="20"/>
          <w:szCs w:val="20"/>
        </w:rPr>
        <w:t>A</w:t>
      </w:r>
      <w:r w:rsidR="00367906" w:rsidRPr="00935BCD">
        <w:rPr>
          <w:rFonts w:ascii="Verdana" w:hAnsi="Verdana"/>
          <w:color w:val="000000"/>
          <w:sz w:val="20"/>
          <w:szCs w:val="20"/>
        </w:rPr>
        <w:t>pplications need to be submitted electronically to be considered.</w:t>
      </w:r>
    </w:p>
    <w:p w14:paraId="6A10F14A" w14:textId="77777777" w:rsidR="00935BCD" w:rsidRDefault="00935BCD" w:rsidP="00E657F7">
      <w:pPr>
        <w:rPr>
          <w:rFonts w:ascii="Verdana" w:hAnsi="Verdana"/>
          <w:i/>
          <w:color w:val="000000"/>
          <w:sz w:val="20"/>
          <w:szCs w:val="20"/>
        </w:rPr>
      </w:pPr>
    </w:p>
    <w:p w14:paraId="27059D32" w14:textId="77777777" w:rsidR="00FC3745" w:rsidRPr="00935BCD" w:rsidRDefault="00FC3745" w:rsidP="00FC3745">
      <w:pPr>
        <w:rPr>
          <w:rFonts w:ascii="Verdana" w:hAnsi="Verdana"/>
          <w:color w:val="000000"/>
          <w:sz w:val="20"/>
          <w:szCs w:val="20"/>
        </w:rPr>
      </w:pPr>
      <w:r w:rsidRPr="00935BCD">
        <w:rPr>
          <w:rFonts w:ascii="Verdana" w:hAnsi="Verdana"/>
          <w:b/>
          <w:color w:val="000000"/>
          <w:sz w:val="20"/>
          <w:szCs w:val="20"/>
        </w:rPr>
        <w:t>Acceptance</w:t>
      </w:r>
      <w:r w:rsidRPr="00935BCD">
        <w:rPr>
          <w:rFonts w:ascii="Verdana" w:hAnsi="Verdana"/>
          <w:color w:val="000000"/>
          <w:sz w:val="20"/>
          <w:szCs w:val="20"/>
        </w:rPr>
        <w:t>:</w:t>
      </w:r>
    </w:p>
    <w:p w14:paraId="1D6C3D90" w14:textId="50D67767" w:rsidR="00C2139E" w:rsidRPr="00935BCD" w:rsidRDefault="00C2139E" w:rsidP="00C64F3E">
      <w:pPr>
        <w:rPr>
          <w:rFonts w:ascii="Verdana" w:hAnsi="Verdana"/>
          <w:color w:val="000000"/>
          <w:sz w:val="20"/>
          <w:szCs w:val="20"/>
        </w:rPr>
      </w:pPr>
      <w:r w:rsidRPr="00935BCD">
        <w:rPr>
          <w:rFonts w:ascii="Verdana" w:hAnsi="Verdana"/>
          <w:color w:val="000000"/>
          <w:sz w:val="20"/>
          <w:szCs w:val="20"/>
        </w:rPr>
        <w:t>Notice of Accepta</w:t>
      </w:r>
      <w:r w:rsidR="00207F59" w:rsidRPr="00935BCD">
        <w:rPr>
          <w:rFonts w:ascii="Verdana" w:hAnsi="Verdana"/>
          <w:color w:val="000000"/>
          <w:sz w:val="20"/>
          <w:szCs w:val="20"/>
        </w:rPr>
        <w:t>nce will be</w:t>
      </w:r>
      <w:r w:rsidR="00900C94" w:rsidRPr="00935BCD">
        <w:rPr>
          <w:rFonts w:ascii="Verdana" w:hAnsi="Verdana"/>
          <w:color w:val="000000"/>
          <w:sz w:val="20"/>
          <w:szCs w:val="20"/>
        </w:rPr>
        <w:t xml:space="preserve"> e</w:t>
      </w:r>
      <w:r w:rsidR="00207F59" w:rsidRPr="00935BCD">
        <w:rPr>
          <w:rFonts w:ascii="Verdana" w:hAnsi="Verdana"/>
          <w:color w:val="000000"/>
          <w:sz w:val="20"/>
          <w:szCs w:val="20"/>
        </w:rPr>
        <w:t>mailed</w:t>
      </w:r>
      <w:r w:rsidR="00A76A81">
        <w:rPr>
          <w:rFonts w:ascii="Verdana" w:hAnsi="Verdana"/>
          <w:color w:val="000000"/>
          <w:sz w:val="20"/>
          <w:szCs w:val="20"/>
        </w:rPr>
        <w:t xml:space="preserve"> in August</w:t>
      </w:r>
      <w:r w:rsidRPr="00935BCD">
        <w:rPr>
          <w:rFonts w:ascii="Verdana" w:hAnsi="Verdana"/>
          <w:color w:val="000000"/>
          <w:sz w:val="20"/>
          <w:szCs w:val="20"/>
        </w:rPr>
        <w:t xml:space="preserve">. </w:t>
      </w:r>
      <w:r w:rsidR="00CB181A" w:rsidRPr="00935BCD">
        <w:rPr>
          <w:rFonts w:ascii="Verdana" w:hAnsi="Verdana"/>
          <w:color w:val="000000"/>
          <w:sz w:val="20"/>
          <w:szCs w:val="20"/>
        </w:rPr>
        <w:t xml:space="preserve">A high resolution photo, preferably a headshot, will be requested at the time of your acceptance. </w:t>
      </w:r>
      <w:r w:rsidR="00A36E9A" w:rsidRPr="00935BCD">
        <w:rPr>
          <w:rFonts w:ascii="Verdana" w:hAnsi="Verdana"/>
          <w:color w:val="000000"/>
          <w:sz w:val="20"/>
          <w:szCs w:val="20"/>
        </w:rPr>
        <w:t>A digital image of 1MB or greater will print the best</w:t>
      </w:r>
      <w:r w:rsidR="00935BCD">
        <w:rPr>
          <w:rFonts w:ascii="Verdana" w:hAnsi="Verdana"/>
          <w:color w:val="000000"/>
          <w:sz w:val="20"/>
          <w:szCs w:val="20"/>
        </w:rPr>
        <w:t xml:space="preserve"> in the brochure</w:t>
      </w:r>
      <w:r w:rsidR="00A36E9A" w:rsidRPr="00935BCD">
        <w:rPr>
          <w:rFonts w:ascii="Verdana" w:hAnsi="Verdana"/>
          <w:color w:val="000000"/>
          <w:sz w:val="20"/>
          <w:szCs w:val="20"/>
        </w:rPr>
        <w:t>.</w:t>
      </w:r>
      <w:r w:rsidR="00935BCD">
        <w:rPr>
          <w:rFonts w:ascii="Verdana" w:hAnsi="Verdana"/>
          <w:color w:val="000000"/>
          <w:sz w:val="20"/>
          <w:szCs w:val="20"/>
        </w:rPr>
        <w:t xml:space="preserve"> </w:t>
      </w:r>
      <w:r w:rsidR="00A76A81">
        <w:rPr>
          <w:rFonts w:ascii="Verdana" w:hAnsi="Verdana"/>
          <w:color w:val="000000"/>
          <w:sz w:val="20"/>
          <w:szCs w:val="20"/>
        </w:rPr>
        <w:t>Your CV will be requested at the time of acceptance</w:t>
      </w:r>
      <w:r w:rsidR="00884EC4">
        <w:rPr>
          <w:rFonts w:ascii="Verdana" w:hAnsi="Verdana"/>
          <w:color w:val="000000"/>
          <w:sz w:val="20"/>
          <w:szCs w:val="20"/>
        </w:rPr>
        <w:t xml:space="preserve"> if you are not ARRT registered</w:t>
      </w:r>
      <w:r w:rsidR="00A76A81">
        <w:rPr>
          <w:rFonts w:ascii="Verdana" w:hAnsi="Verdana"/>
          <w:color w:val="000000"/>
          <w:sz w:val="20"/>
          <w:szCs w:val="20"/>
        </w:rPr>
        <w:t xml:space="preserve">. </w:t>
      </w:r>
      <w:r w:rsidR="00935BCD">
        <w:rPr>
          <w:rFonts w:ascii="Verdana" w:hAnsi="Verdana"/>
          <w:color w:val="000000"/>
          <w:sz w:val="20"/>
          <w:szCs w:val="20"/>
        </w:rPr>
        <w:t>A Confirmation of Pr</w:t>
      </w:r>
      <w:r w:rsidR="00CC1E54">
        <w:rPr>
          <w:rFonts w:ascii="Verdana" w:hAnsi="Verdana"/>
          <w:color w:val="000000"/>
          <w:sz w:val="20"/>
          <w:szCs w:val="20"/>
        </w:rPr>
        <w:t>esentation contract will be sent</w:t>
      </w:r>
      <w:r w:rsidR="00935BCD">
        <w:rPr>
          <w:rFonts w:ascii="Verdana" w:hAnsi="Verdana"/>
          <w:color w:val="000000"/>
          <w:sz w:val="20"/>
          <w:szCs w:val="20"/>
        </w:rPr>
        <w:t xml:space="preserve"> in </w:t>
      </w:r>
      <w:r w:rsidR="00DA5BB2">
        <w:rPr>
          <w:rFonts w:ascii="Verdana" w:hAnsi="Verdana"/>
          <w:color w:val="000000"/>
          <w:sz w:val="20"/>
          <w:szCs w:val="20"/>
        </w:rPr>
        <w:t>Jan</w:t>
      </w:r>
      <w:r w:rsidR="00935BCD">
        <w:rPr>
          <w:rFonts w:ascii="Verdana" w:hAnsi="Verdana"/>
          <w:color w:val="000000"/>
          <w:sz w:val="20"/>
          <w:szCs w:val="20"/>
        </w:rPr>
        <w:t xml:space="preserve">uary and will need to be returned by </w:t>
      </w:r>
      <w:r w:rsidR="00DA5BB2">
        <w:rPr>
          <w:rFonts w:ascii="Verdana" w:hAnsi="Verdana"/>
          <w:color w:val="000000"/>
          <w:sz w:val="20"/>
          <w:szCs w:val="20"/>
        </w:rPr>
        <w:t>February</w:t>
      </w:r>
      <w:r w:rsidR="00935BCD">
        <w:rPr>
          <w:rFonts w:ascii="Verdana" w:hAnsi="Verdana"/>
          <w:color w:val="000000"/>
          <w:sz w:val="20"/>
          <w:szCs w:val="20"/>
        </w:rPr>
        <w:t xml:space="preserve"> 1</w:t>
      </w:r>
      <w:r w:rsidR="00935BCD" w:rsidRPr="00935BCD">
        <w:rPr>
          <w:rFonts w:ascii="Verdana" w:hAnsi="Verdana"/>
          <w:color w:val="000000"/>
          <w:sz w:val="20"/>
          <w:szCs w:val="20"/>
          <w:vertAlign w:val="superscript"/>
        </w:rPr>
        <w:t>st</w:t>
      </w:r>
      <w:r w:rsidR="00935BCD">
        <w:rPr>
          <w:rFonts w:ascii="Verdana" w:hAnsi="Verdana"/>
          <w:color w:val="000000"/>
          <w:sz w:val="20"/>
          <w:szCs w:val="20"/>
        </w:rPr>
        <w:t xml:space="preserve">. Handouts will need to be sent to the </w:t>
      </w:r>
      <w:r w:rsidR="00D447DB">
        <w:rPr>
          <w:rFonts w:ascii="Verdana" w:hAnsi="Verdana"/>
          <w:color w:val="000000"/>
          <w:sz w:val="20"/>
          <w:szCs w:val="20"/>
        </w:rPr>
        <w:t>Executive</w:t>
      </w:r>
      <w:r w:rsidR="00935BCD">
        <w:rPr>
          <w:rFonts w:ascii="Verdana" w:hAnsi="Verdana"/>
          <w:color w:val="000000"/>
          <w:sz w:val="20"/>
          <w:szCs w:val="20"/>
        </w:rPr>
        <w:t xml:space="preserve"> Office by </w:t>
      </w:r>
      <w:r w:rsidR="00DA5BB2">
        <w:rPr>
          <w:rFonts w:ascii="Verdana" w:hAnsi="Verdana"/>
          <w:color w:val="000000"/>
          <w:sz w:val="20"/>
          <w:szCs w:val="20"/>
        </w:rPr>
        <w:t>June 15</w:t>
      </w:r>
      <w:r w:rsidR="00DA5BB2" w:rsidRPr="00DA5BB2">
        <w:rPr>
          <w:rFonts w:ascii="Verdana" w:hAnsi="Verdana"/>
          <w:color w:val="000000"/>
          <w:sz w:val="20"/>
          <w:szCs w:val="20"/>
          <w:vertAlign w:val="superscript"/>
        </w:rPr>
        <w:t>th</w:t>
      </w:r>
      <w:r w:rsidR="00935BCD">
        <w:rPr>
          <w:rFonts w:ascii="Verdana" w:hAnsi="Verdana"/>
          <w:color w:val="000000"/>
          <w:sz w:val="20"/>
          <w:szCs w:val="20"/>
        </w:rPr>
        <w:t xml:space="preserve">. </w:t>
      </w:r>
    </w:p>
    <w:p w14:paraId="5C829234" w14:textId="77777777" w:rsidR="00900C94" w:rsidRPr="00900C94" w:rsidRDefault="00900C94" w:rsidP="00900C94">
      <w:pPr>
        <w:spacing w:before="100" w:beforeAutospacing="1" w:after="100" w:afterAutospacing="1"/>
        <w:ind w:left="2160" w:hanging="2160"/>
        <w:rPr>
          <w:rFonts w:ascii="Verdana" w:hAnsi="Verdana"/>
          <w:b/>
          <w:color w:val="000000"/>
          <w:sz w:val="20"/>
          <w:szCs w:val="20"/>
        </w:rPr>
      </w:pPr>
      <w:r w:rsidRPr="00900C94">
        <w:rPr>
          <w:rFonts w:ascii="Verdana" w:hAnsi="Verdana"/>
          <w:b/>
          <w:color w:val="000000"/>
          <w:sz w:val="20"/>
          <w:szCs w:val="20"/>
        </w:rPr>
        <w:t>Primary Speaker Compensation Package Selection—Select One Option:</w:t>
      </w:r>
    </w:p>
    <w:p w14:paraId="182FCD61" w14:textId="24EEC08F" w:rsidR="00147748" w:rsidRDefault="00E84BC8" w:rsidP="00DA5BB2">
      <w:pPr>
        <w:spacing w:before="100" w:beforeAutospacing="1" w:after="100" w:afterAutospacing="1"/>
        <w:ind w:left="1890" w:hanging="1890"/>
      </w:pPr>
      <w:r>
        <w:rPr>
          <w:rFonts w:ascii="Verdana" w:hAnsi="Verdana"/>
          <w:color w:val="000000"/>
          <w:sz w:val="20"/>
          <w:szCs w:val="20"/>
        </w:rPr>
        <w:t>___</w:t>
      </w:r>
      <w:r w:rsidR="00147748">
        <w:rPr>
          <w:rFonts w:ascii="Verdana" w:hAnsi="Verdana"/>
          <w:color w:val="000000"/>
          <w:sz w:val="20"/>
          <w:szCs w:val="20"/>
        </w:rPr>
        <w:t>__</w:t>
      </w:r>
      <w:r w:rsidR="00573CF5">
        <w:rPr>
          <w:rFonts w:ascii="Verdana" w:hAnsi="Verdana"/>
          <w:color w:val="000000"/>
          <w:sz w:val="20"/>
          <w:szCs w:val="20"/>
        </w:rPr>
        <w:t>Option</w:t>
      </w:r>
      <w:r w:rsidR="00147748">
        <w:rPr>
          <w:rFonts w:ascii="Verdana" w:hAnsi="Verdana"/>
          <w:color w:val="000000"/>
          <w:sz w:val="20"/>
          <w:szCs w:val="20"/>
        </w:rPr>
        <w:t xml:space="preserve"> 1:    </w:t>
      </w:r>
      <w:r w:rsidR="00573CF5">
        <w:rPr>
          <w:rFonts w:ascii="Verdana" w:hAnsi="Verdana"/>
          <w:color w:val="000000"/>
          <w:sz w:val="20"/>
          <w:szCs w:val="20"/>
        </w:rPr>
        <w:t xml:space="preserve">Members, non-members, vendors and consultants speaking on a topic NOT directly </w:t>
      </w:r>
      <w:r w:rsidR="00D447DB">
        <w:rPr>
          <w:rFonts w:ascii="Verdana" w:hAnsi="Verdana"/>
          <w:color w:val="000000"/>
          <w:sz w:val="20"/>
          <w:szCs w:val="20"/>
        </w:rPr>
        <w:t>related to</w:t>
      </w:r>
      <w:r w:rsidR="00573CF5">
        <w:rPr>
          <w:rFonts w:ascii="Verdana" w:hAnsi="Verdana"/>
          <w:color w:val="000000"/>
          <w:sz w:val="20"/>
          <w:szCs w:val="20"/>
        </w:rPr>
        <w:t xml:space="preserve"> </w:t>
      </w:r>
      <w:bookmarkStart w:id="0" w:name="_GoBack"/>
      <w:bookmarkEnd w:id="0"/>
      <w:r w:rsidR="00573CF5">
        <w:rPr>
          <w:rFonts w:ascii="Verdana" w:hAnsi="Verdana"/>
          <w:color w:val="000000"/>
          <w:sz w:val="20"/>
          <w:szCs w:val="20"/>
        </w:rPr>
        <w:t xml:space="preserve">their business. Compensation is comprised of: </w:t>
      </w:r>
      <w:r w:rsidR="00573CF5" w:rsidRPr="00900C94">
        <w:rPr>
          <w:rFonts w:ascii="Verdana" w:hAnsi="Verdana"/>
          <w:iCs/>
          <w:color w:val="000000"/>
          <w:sz w:val="20"/>
          <w:szCs w:val="20"/>
        </w:rPr>
        <w:t>Primary presenter compensation to include conference registration for the entire two</w:t>
      </w:r>
      <w:r w:rsidR="00695B3E">
        <w:rPr>
          <w:rFonts w:ascii="Verdana" w:hAnsi="Verdana"/>
          <w:iCs/>
          <w:color w:val="000000"/>
          <w:sz w:val="20"/>
          <w:szCs w:val="20"/>
        </w:rPr>
        <w:t>-</w:t>
      </w:r>
      <w:r w:rsidR="00573CF5" w:rsidRPr="00900C94">
        <w:rPr>
          <w:rFonts w:ascii="Verdana" w:hAnsi="Verdana"/>
          <w:iCs/>
          <w:color w:val="000000"/>
          <w:sz w:val="20"/>
          <w:szCs w:val="20"/>
        </w:rPr>
        <w:t>day AEIRS meeting at no charge</w:t>
      </w:r>
      <w:r w:rsidR="00A74D84">
        <w:rPr>
          <w:rFonts w:ascii="Verdana" w:hAnsi="Verdana"/>
          <w:iCs/>
          <w:color w:val="000000"/>
          <w:sz w:val="20"/>
          <w:szCs w:val="20"/>
        </w:rPr>
        <w:t>.</w:t>
      </w:r>
      <w:r w:rsidR="00147748">
        <w:rPr>
          <w:rFonts w:ascii="Verdana" w:hAnsi="Verdana"/>
          <w:color w:val="000000"/>
          <w:sz w:val="20"/>
          <w:szCs w:val="20"/>
        </w:rPr>
        <w:t xml:space="preserve"> </w:t>
      </w:r>
    </w:p>
    <w:p w14:paraId="7CE6B8B5" w14:textId="77777777" w:rsidR="00573CF5" w:rsidRPr="00573CF5" w:rsidRDefault="00147748" w:rsidP="00DA5BB2">
      <w:pPr>
        <w:ind w:left="1890" w:hanging="1890"/>
        <w:rPr>
          <w:rFonts w:ascii="Verdana" w:hAnsi="Verdana"/>
          <w:color w:val="000000"/>
          <w:sz w:val="20"/>
          <w:szCs w:val="20"/>
        </w:rPr>
      </w:pPr>
      <w:r>
        <w:rPr>
          <w:rFonts w:ascii="Verdana" w:hAnsi="Verdana"/>
          <w:color w:val="000000"/>
          <w:sz w:val="20"/>
          <w:szCs w:val="20"/>
        </w:rPr>
        <w:t>_____</w:t>
      </w:r>
      <w:r w:rsidR="00573CF5">
        <w:rPr>
          <w:rFonts w:ascii="Verdana" w:hAnsi="Verdana"/>
          <w:color w:val="000000"/>
          <w:sz w:val="20"/>
          <w:szCs w:val="20"/>
        </w:rPr>
        <w:t>Option</w:t>
      </w:r>
      <w:r>
        <w:rPr>
          <w:rFonts w:ascii="Verdana" w:hAnsi="Verdana"/>
          <w:color w:val="000000"/>
          <w:sz w:val="20"/>
          <w:szCs w:val="20"/>
        </w:rPr>
        <w:t xml:space="preserve"> 2:    </w:t>
      </w:r>
      <w:r w:rsidR="00573CF5">
        <w:rPr>
          <w:rFonts w:ascii="Verdana" w:hAnsi="Verdana"/>
          <w:color w:val="000000"/>
          <w:sz w:val="20"/>
          <w:szCs w:val="20"/>
        </w:rPr>
        <w:t>In-Kind Sponsor: Any employee of a vendor or individuals who are consultants, regardless   of AEIRS membership status, who are speaking on a topic directly related to their business are recognized through in-kind sponsorship. The only compensation provided is complementary conference registration for each day speaking.</w:t>
      </w:r>
    </w:p>
    <w:p w14:paraId="3A48F9FB" w14:textId="77777777" w:rsidR="006B4FBF" w:rsidRDefault="00CB181A" w:rsidP="00A74D84">
      <w:pPr>
        <w:spacing w:before="100" w:beforeAutospacing="1" w:after="100" w:afterAutospacing="1"/>
        <w:ind w:left="2160" w:hanging="2160"/>
        <w:rPr>
          <w:rFonts w:ascii="Verdana" w:hAnsi="Verdana"/>
          <w:color w:val="000000"/>
          <w:sz w:val="20"/>
          <w:szCs w:val="20"/>
        </w:rPr>
      </w:pPr>
      <w:r w:rsidRPr="002030CC">
        <w:rPr>
          <w:rFonts w:ascii="Verdana" w:hAnsi="Verdana"/>
          <w:b/>
          <w:color w:val="000000"/>
          <w:sz w:val="20"/>
          <w:szCs w:val="20"/>
        </w:rPr>
        <w:t>Questions</w:t>
      </w:r>
      <w:r>
        <w:rPr>
          <w:rFonts w:ascii="Verdana" w:hAnsi="Verdana"/>
          <w:b/>
          <w:color w:val="000000"/>
          <w:sz w:val="20"/>
          <w:szCs w:val="20"/>
        </w:rPr>
        <w:t>?</w:t>
      </w:r>
      <w:r w:rsidR="00A74D84">
        <w:rPr>
          <w:rFonts w:ascii="Verdana" w:hAnsi="Verdana"/>
          <w:b/>
          <w:color w:val="000000"/>
          <w:sz w:val="20"/>
          <w:szCs w:val="20"/>
        </w:rPr>
        <w:t xml:space="preserve"> </w:t>
      </w:r>
      <w:r w:rsidR="006B4FBF">
        <w:rPr>
          <w:rFonts w:ascii="Verdana" w:hAnsi="Verdana"/>
          <w:color w:val="000000"/>
          <w:sz w:val="20"/>
          <w:szCs w:val="20"/>
        </w:rPr>
        <w:t xml:space="preserve">Please </w:t>
      </w:r>
      <w:r w:rsidR="006B4FBF" w:rsidRPr="00116AD0">
        <w:rPr>
          <w:rFonts w:ascii="Verdana" w:hAnsi="Verdana"/>
          <w:color w:val="000000"/>
          <w:sz w:val="20"/>
          <w:szCs w:val="20"/>
        </w:rPr>
        <w:t>email</w:t>
      </w:r>
      <w:r w:rsidR="00116AD0" w:rsidRPr="00116AD0">
        <w:rPr>
          <w:rStyle w:val="Hyperlink"/>
          <w:rFonts w:ascii="Verdana" w:hAnsi="Verdana"/>
          <w:sz w:val="20"/>
          <w:szCs w:val="20"/>
          <w:u w:val="none"/>
        </w:rPr>
        <w:t xml:space="preserve"> </w:t>
      </w:r>
      <w:r w:rsidR="00116AD0" w:rsidRPr="00116AD0">
        <w:rPr>
          <w:rStyle w:val="Hyperlink"/>
          <w:rFonts w:ascii="Verdana" w:hAnsi="Verdana"/>
          <w:sz w:val="20"/>
          <w:szCs w:val="20"/>
        </w:rPr>
        <w:t>tammy.webster@unmc.edu</w:t>
      </w:r>
      <w:r w:rsidR="00231479" w:rsidRPr="00116AD0">
        <w:rPr>
          <w:rFonts w:ascii="Verdana" w:hAnsi="Verdana"/>
          <w:color w:val="000000"/>
          <w:sz w:val="20"/>
          <w:szCs w:val="20"/>
        </w:rPr>
        <w:t xml:space="preserve"> or call</w:t>
      </w:r>
      <w:r w:rsidR="00695B3E" w:rsidRPr="00116AD0">
        <w:rPr>
          <w:rFonts w:ascii="Verdana" w:hAnsi="Verdana"/>
          <w:color w:val="000000"/>
          <w:sz w:val="20"/>
          <w:szCs w:val="20"/>
        </w:rPr>
        <w:t xml:space="preserve"> </w:t>
      </w:r>
      <w:r w:rsidR="00116AD0" w:rsidRPr="00116AD0">
        <w:rPr>
          <w:rFonts w:ascii="Verdana" w:hAnsi="Verdana"/>
          <w:color w:val="000000"/>
          <w:sz w:val="20"/>
          <w:szCs w:val="20"/>
        </w:rPr>
        <w:t>402-559-3846.</w:t>
      </w:r>
    </w:p>
    <w:p w14:paraId="1CAAE056" w14:textId="77777777" w:rsidR="006B4FBF" w:rsidRDefault="006B4FBF" w:rsidP="006B4FBF">
      <w:pPr>
        <w:rPr>
          <w:rFonts w:ascii="Verdana" w:hAnsi="Verdana"/>
          <w:color w:val="000000"/>
          <w:sz w:val="20"/>
          <w:szCs w:val="20"/>
        </w:rPr>
      </w:pPr>
    </w:p>
    <w:p w14:paraId="626D0806" w14:textId="77777777" w:rsidR="006B4FBF" w:rsidRPr="006A42D9" w:rsidRDefault="006B4FBF" w:rsidP="006B4FBF">
      <w:pPr>
        <w:rPr>
          <w:rFonts w:ascii="Verdana" w:hAnsi="Verdana"/>
          <w:b/>
          <w:color w:val="000000"/>
          <w:sz w:val="20"/>
          <w:szCs w:val="20"/>
        </w:rPr>
      </w:pPr>
      <w:r w:rsidRPr="006A42D9">
        <w:rPr>
          <w:rFonts w:ascii="Verdana" w:hAnsi="Verdana"/>
          <w:b/>
          <w:color w:val="000000"/>
          <w:sz w:val="20"/>
          <w:szCs w:val="20"/>
        </w:rPr>
        <w:t>THE FINE PRINT</w:t>
      </w:r>
    </w:p>
    <w:p w14:paraId="0BD9C4A5" w14:textId="77777777" w:rsidR="006B4FBF" w:rsidRPr="00231479" w:rsidRDefault="00B651B2" w:rsidP="00231479">
      <w:pPr>
        <w:pStyle w:val="ListParagraph"/>
        <w:numPr>
          <w:ilvl w:val="0"/>
          <w:numId w:val="2"/>
        </w:numPr>
        <w:rPr>
          <w:rFonts w:ascii="Verdana" w:hAnsi="Verdana"/>
          <w:color w:val="000000"/>
          <w:sz w:val="20"/>
          <w:szCs w:val="20"/>
        </w:rPr>
      </w:pPr>
      <w:r w:rsidRPr="00231479">
        <w:rPr>
          <w:rFonts w:ascii="Verdana" w:hAnsi="Verdana"/>
          <w:color w:val="000000"/>
          <w:sz w:val="20"/>
          <w:szCs w:val="20"/>
        </w:rPr>
        <w:t>Be inclusive of educators in all imaging and radiologic sciences in your presentation.</w:t>
      </w:r>
    </w:p>
    <w:p w14:paraId="3C59A816" w14:textId="77777777" w:rsidR="00573CF5" w:rsidRPr="00E84BC8" w:rsidRDefault="006B4FBF" w:rsidP="0049144B">
      <w:pPr>
        <w:pStyle w:val="ListParagraph"/>
        <w:numPr>
          <w:ilvl w:val="0"/>
          <w:numId w:val="2"/>
        </w:numPr>
        <w:ind w:right="216"/>
        <w:rPr>
          <w:rFonts w:ascii="Verdana" w:hAnsi="Verdana"/>
          <w:color w:val="000000"/>
          <w:sz w:val="20"/>
          <w:szCs w:val="20"/>
        </w:rPr>
      </w:pPr>
      <w:r w:rsidRPr="00E84BC8">
        <w:rPr>
          <w:rFonts w:ascii="Verdana" w:hAnsi="Verdana"/>
          <w:color w:val="000000"/>
          <w:sz w:val="20"/>
          <w:szCs w:val="20"/>
        </w:rPr>
        <w:t>If your presentation is accepted, we will do our best to schedule you during your preferred dates; however, a specific date and time cannot be guaranteed.</w:t>
      </w:r>
    </w:p>
    <w:sectPr w:rsidR="00573CF5" w:rsidRPr="00E84BC8" w:rsidSect="00DA5BB2">
      <w:pgSz w:w="12240" w:h="15840"/>
      <w:pgMar w:top="245" w:right="576" w:bottom="547"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A41DD2"/>
    <w:multiLevelType w:val="hybridMultilevel"/>
    <w:tmpl w:val="7F2EA8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275718"/>
    <w:multiLevelType w:val="hybridMultilevel"/>
    <w:tmpl w:val="07E8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6C250CC"/>
    <w:multiLevelType w:val="hybridMultilevel"/>
    <w:tmpl w:val="8D4899D4"/>
    <w:lvl w:ilvl="0" w:tplc="47A8492C">
      <w:start w:val="1"/>
      <w:numFmt w:val="upp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D33530"/>
    <w:multiLevelType w:val="hybridMultilevel"/>
    <w:tmpl w:val="DF8EE32C"/>
    <w:lvl w:ilvl="0" w:tplc="900A659E">
      <w:numFmt w:val="bullet"/>
      <w:lvlText w:val=""/>
      <w:lvlJc w:val="left"/>
      <w:pPr>
        <w:ind w:left="720" w:hanging="360"/>
      </w:pPr>
      <w:rPr>
        <w:rFonts w:ascii="Symbol" w:eastAsia="Calibri" w:hAnsi="Symbo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0NTWzsDQ1szQ3MDdR0lEKTi0uzszPAykwqgUANXEhfCwAAAA="/>
  </w:docVars>
  <w:rsids>
    <w:rsidRoot w:val="00FE7230"/>
    <w:rsid w:val="000050CD"/>
    <w:rsid w:val="00006F66"/>
    <w:rsid w:val="00013DA9"/>
    <w:rsid w:val="000163C8"/>
    <w:rsid w:val="0001791B"/>
    <w:rsid w:val="00020F6B"/>
    <w:rsid w:val="00021E2B"/>
    <w:rsid w:val="00022584"/>
    <w:rsid w:val="000238C9"/>
    <w:rsid w:val="00026D78"/>
    <w:rsid w:val="0003441A"/>
    <w:rsid w:val="000368A8"/>
    <w:rsid w:val="00036F85"/>
    <w:rsid w:val="00045D1A"/>
    <w:rsid w:val="000513E8"/>
    <w:rsid w:val="00063B00"/>
    <w:rsid w:val="00063EEA"/>
    <w:rsid w:val="00070298"/>
    <w:rsid w:val="00070B6B"/>
    <w:rsid w:val="00071E9E"/>
    <w:rsid w:val="00073B29"/>
    <w:rsid w:val="00075022"/>
    <w:rsid w:val="000779D3"/>
    <w:rsid w:val="00077F41"/>
    <w:rsid w:val="0008122C"/>
    <w:rsid w:val="00084900"/>
    <w:rsid w:val="00085747"/>
    <w:rsid w:val="00086D5E"/>
    <w:rsid w:val="00095297"/>
    <w:rsid w:val="000A5F1E"/>
    <w:rsid w:val="000B388A"/>
    <w:rsid w:val="000B4228"/>
    <w:rsid w:val="000B5B08"/>
    <w:rsid w:val="000C0F5C"/>
    <w:rsid w:val="000C55BE"/>
    <w:rsid w:val="000C577B"/>
    <w:rsid w:val="000C57A1"/>
    <w:rsid w:val="000C6683"/>
    <w:rsid w:val="000D263B"/>
    <w:rsid w:val="000D675B"/>
    <w:rsid w:val="000E0D9C"/>
    <w:rsid w:val="000E5682"/>
    <w:rsid w:val="000F07EF"/>
    <w:rsid w:val="000F42F3"/>
    <w:rsid w:val="000F7021"/>
    <w:rsid w:val="000F745C"/>
    <w:rsid w:val="00103D96"/>
    <w:rsid w:val="00105D6E"/>
    <w:rsid w:val="00116AD0"/>
    <w:rsid w:val="00125B80"/>
    <w:rsid w:val="00127F81"/>
    <w:rsid w:val="00142987"/>
    <w:rsid w:val="00147748"/>
    <w:rsid w:val="00151753"/>
    <w:rsid w:val="0015313F"/>
    <w:rsid w:val="00154FDC"/>
    <w:rsid w:val="0015627C"/>
    <w:rsid w:val="00156594"/>
    <w:rsid w:val="00160CA2"/>
    <w:rsid w:val="001625BC"/>
    <w:rsid w:val="00162819"/>
    <w:rsid w:val="00162FA4"/>
    <w:rsid w:val="001633B2"/>
    <w:rsid w:val="001675B9"/>
    <w:rsid w:val="001706EB"/>
    <w:rsid w:val="00172B0B"/>
    <w:rsid w:val="0017328B"/>
    <w:rsid w:val="001823E2"/>
    <w:rsid w:val="0018280E"/>
    <w:rsid w:val="00192EEA"/>
    <w:rsid w:val="00194A6A"/>
    <w:rsid w:val="00195382"/>
    <w:rsid w:val="0019605B"/>
    <w:rsid w:val="001979D6"/>
    <w:rsid w:val="00197E56"/>
    <w:rsid w:val="001A15E9"/>
    <w:rsid w:val="001A61F0"/>
    <w:rsid w:val="001B110E"/>
    <w:rsid w:val="001B2763"/>
    <w:rsid w:val="001B560D"/>
    <w:rsid w:val="001C1E87"/>
    <w:rsid w:val="001C2B25"/>
    <w:rsid w:val="001C35C9"/>
    <w:rsid w:val="001C360E"/>
    <w:rsid w:val="001C3E9E"/>
    <w:rsid w:val="001C5031"/>
    <w:rsid w:val="001D4D46"/>
    <w:rsid w:val="001D69BC"/>
    <w:rsid w:val="001E239A"/>
    <w:rsid w:val="001F0E93"/>
    <w:rsid w:val="001F1516"/>
    <w:rsid w:val="001F2978"/>
    <w:rsid w:val="001F2DD1"/>
    <w:rsid w:val="00200D64"/>
    <w:rsid w:val="002030CC"/>
    <w:rsid w:val="00204871"/>
    <w:rsid w:val="00205792"/>
    <w:rsid w:val="00207F59"/>
    <w:rsid w:val="002100CA"/>
    <w:rsid w:val="002122BE"/>
    <w:rsid w:val="002132E1"/>
    <w:rsid w:val="00214C8D"/>
    <w:rsid w:val="002202DD"/>
    <w:rsid w:val="002206CC"/>
    <w:rsid w:val="00222B98"/>
    <w:rsid w:val="00223FB2"/>
    <w:rsid w:val="002250A3"/>
    <w:rsid w:val="00226219"/>
    <w:rsid w:val="00230B53"/>
    <w:rsid w:val="00231479"/>
    <w:rsid w:val="00245847"/>
    <w:rsid w:val="00251376"/>
    <w:rsid w:val="00253C91"/>
    <w:rsid w:val="00257BD6"/>
    <w:rsid w:val="002655A9"/>
    <w:rsid w:val="00267FDF"/>
    <w:rsid w:val="0027135B"/>
    <w:rsid w:val="002726A7"/>
    <w:rsid w:val="00274554"/>
    <w:rsid w:val="00283D07"/>
    <w:rsid w:val="00285DA0"/>
    <w:rsid w:val="00291F3B"/>
    <w:rsid w:val="00292B75"/>
    <w:rsid w:val="002937A3"/>
    <w:rsid w:val="00297EB3"/>
    <w:rsid w:val="002B0EEE"/>
    <w:rsid w:val="002B3071"/>
    <w:rsid w:val="002B37F2"/>
    <w:rsid w:val="002B7D34"/>
    <w:rsid w:val="002C2C42"/>
    <w:rsid w:val="002C7201"/>
    <w:rsid w:val="002D0215"/>
    <w:rsid w:val="002D1F9B"/>
    <w:rsid w:val="002D4F71"/>
    <w:rsid w:val="002D5085"/>
    <w:rsid w:val="002D7930"/>
    <w:rsid w:val="002E15E8"/>
    <w:rsid w:val="002E3A5A"/>
    <w:rsid w:val="002E52DF"/>
    <w:rsid w:val="002E6FDE"/>
    <w:rsid w:val="002F0A93"/>
    <w:rsid w:val="002F7965"/>
    <w:rsid w:val="003021BD"/>
    <w:rsid w:val="003046A9"/>
    <w:rsid w:val="003064FE"/>
    <w:rsid w:val="00313F49"/>
    <w:rsid w:val="00314607"/>
    <w:rsid w:val="00316259"/>
    <w:rsid w:val="00325EF7"/>
    <w:rsid w:val="003351A7"/>
    <w:rsid w:val="00337BC3"/>
    <w:rsid w:val="0034490F"/>
    <w:rsid w:val="003463C7"/>
    <w:rsid w:val="00347A5C"/>
    <w:rsid w:val="00352E44"/>
    <w:rsid w:val="00352F3B"/>
    <w:rsid w:val="00361408"/>
    <w:rsid w:val="003626DF"/>
    <w:rsid w:val="00364137"/>
    <w:rsid w:val="00364B64"/>
    <w:rsid w:val="00365305"/>
    <w:rsid w:val="003654EE"/>
    <w:rsid w:val="00365D06"/>
    <w:rsid w:val="00367906"/>
    <w:rsid w:val="0037098A"/>
    <w:rsid w:val="00374661"/>
    <w:rsid w:val="0037530C"/>
    <w:rsid w:val="003757C2"/>
    <w:rsid w:val="0038044E"/>
    <w:rsid w:val="003831D7"/>
    <w:rsid w:val="00383C89"/>
    <w:rsid w:val="00384D98"/>
    <w:rsid w:val="00387365"/>
    <w:rsid w:val="003919D0"/>
    <w:rsid w:val="00393284"/>
    <w:rsid w:val="0039408E"/>
    <w:rsid w:val="0039574B"/>
    <w:rsid w:val="00395E6A"/>
    <w:rsid w:val="003A201A"/>
    <w:rsid w:val="003A330F"/>
    <w:rsid w:val="003B253C"/>
    <w:rsid w:val="003C005C"/>
    <w:rsid w:val="003C0417"/>
    <w:rsid w:val="003C3874"/>
    <w:rsid w:val="003C548F"/>
    <w:rsid w:val="003C6E67"/>
    <w:rsid w:val="003D07C5"/>
    <w:rsid w:val="003D1EC3"/>
    <w:rsid w:val="003D34D1"/>
    <w:rsid w:val="003D3793"/>
    <w:rsid w:val="003D40B1"/>
    <w:rsid w:val="003D4EF8"/>
    <w:rsid w:val="003D7A37"/>
    <w:rsid w:val="003D7AE4"/>
    <w:rsid w:val="003E0B88"/>
    <w:rsid w:val="003E1647"/>
    <w:rsid w:val="003F1C4B"/>
    <w:rsid w:val="003F6CB1"/>
    <w:rsid w:val="004048E2"/>
    <w:rsid w:val="00410100"/>
    <w:rsid w:val="00410945"/>
    <w:rsid w:val="00411E42"/>
    <w:rsid w:val="0041559B"/>
    <w:rsid w:val="004174FE"/>
    <w:rsid w:val="00421E15"/>
    <w:rsid w:val="004276DC"/>
    <w:rsid w:val="004328AE"/>
    <w:rsid w:val="004337F9"/>
    <w:rsid w:val="00433CF9"/>
    <w:rsid w:val="004353FA"/>
    <w:rsid w:val="004358DB"/>
    <w:rsid w:val="00436F77"/>
    <w:rsid w:val="00444326"/>
    <w:rsid w:val="00463454"/>
    <w:rsid w:val="00464432"/>
    <w:rsid w:val="00467720"/>
    <w:rsid w:val="00470D26"/>
    <w:rsid w:val="004736FA"/>
    <w:rsid w:val="00480699"/>
    <w:rsid w:val="00480C99"/>
    <w:rsid w:val="00480EE5"/>
    <w:rsid w:val="0048151A"/>
    <w:rsid w:val="0048185B"/>
    <w:rsid w:val="00483975"/>
    <w:rsid w:val="00484380"/>
    <w:rsid w:val="00485D76"/>
    <w:rsid w:val="00491CAC"/>
    <w:rsid w:val="004930A0"/>
    <w:rsid w:val="00493EFF"/>
    <w:rsid w:val="004A205C"/>
    <w:rsid w:val="004A2EEC"/>
    <w:rsid w:val="004A3594"/>
    <w:rsid w:val="004A398C"/>
    <w:rsid w:val="004A5BE1"/>
    <w:rsid w:val="004B16C8"/>
    <w:rsid w:val="004B1D80"/>
    <w:rsid w:val="004B5251"/>
    <w:rsid w:val="004B6E76"/>
    <w:rsid w:val="004C4800"/>
    <w:rsid w:val="004D0B9F"/>
    <w:rsid w:val="004D70F7"/>
    <w:rsid w:val="004D795B"/>
    <w:rsid w:val="004E1F78"/>
    <w:rsid w:val="004E3607"/>
    <w:rsid w:val="004E3816"/>
    <w:rsid w:val="004E38C3"/>
    <w:rsid w:val="004E6BB9"/>
    <w:rsid w:val="004F439D"/>
    <w:rsid w:val="004F5920"/>
    <w:rsid w:val="005002C8"/>
    <w:rsid w:val="005008FE"/>
    <w:rsid w:val="0051143F"/>
    <w:rsid w:val="00512754"/>
    <w:rsid w:val="00514644"/>
    <w:rsid w:val="00514DB6"/>
    <w:rsid w:val="00515A62"/>
    <w:rsid w:val="00520B17"/>
    <w:rsid w:val="005242F0"/>
    <w:rsid w:val="005244BD"/>
    <w:rsid w:val="00524E98"/>
    <w:rsid w:val="00534780"/>
    <w:rsid w:val="005419D0"/>
    <w:rsid w:val="005468FA"/>
    <w:rsid w:val="00550D37"/>
    <w:rsid w:val="0055430E"/>
    <w:rsid w:val="00554766"/>
    <w:rsid w:val="005551FC"/>
    <w:rsid w:val="00555960"/>
    <w:rsid w:val="00561ABC"/>
    <w:rsid w:val="0056361E"/>
    <w:rsid w:val="00573CF5"/>
    <w:rsid w:val="00580EF4"/>
    <w:rsid w:val="00592E1F"/>
    <w:rsid w:val="005A4FD7"/>
    <w:rsid w:val="005A566C"/>
    <w:rsid w:val="005B137E"/>
    <w:rsid w:val="005B3209"/>
    <w:rsid w:val="005B3DD7"/>
    <w:rsid w:val="005B41F8"/>
    <w:rsid w:val="005B4EFB"/>
    <w:rsid w:val="005B678F"/>
    <w:rsid w:val="005C214C"/>
    <w:rsid w:val="005D57FA"/>
    <w:rsid w:val="005D5AC2"/>
    <w:rsid w:val="005E10C4"/>
    <w:rsid w:val="005E1CA1"/>
    <w:rsid w:val="005E4034"/>
    <w:rsid w:val="005E74FA"/>
    <w:rsid w:val="005F156E"/>
    <w:rsid w:val="005F37B5"/>
    <w:rsid w:val="005F59B2"/>
    <w:rsid w:val="00603BD2"/>
    <w:rsid w:val="00610BF1"/>
    <w:rsid w:val="006125B0"/>
    <w:rsid w:val="00623CCE"/>
    <w:rsid w:val="00630E49"/>
    <w:rsid w:val="00631735"/>
    <w:rsid w:val="00633C2B"/>
    <w:rsid w:val="0064115F"/>
    <w:rsid w:val="00641DB6"/>
    <w:rsid w:val="00651E9A"/>
    <w:rsid w:val="00656B74"/>
    <w:rsid w:val="0066071F"/>
    <w:rsid w:val="00662BD0"/>
    <w:rsid w:val="0066308E"/>
    <w:rsid w:val="0066361F"/>
    <w:rsid w:val="006712D0"/>
    <w:rsid w:val="0067199E"/>
    <w:rsid w:val="00674725"/>
    <w:rsid w:val="00690890"/>
    <w:rsid w:val="00693EBC"/>
    <w:rsid w:val="00694317"/>
    <w:rsid w:val="00695465"/>
    <w:rsid w:val="00695B3E"/>
    <w:rsid w:val="00696458"/>
    <w:rsid w:val="006A0702"/>
    <w:rsid w:val="006A1E03"/>
    <w:rsid w:val="006A28FC"/>
    <w:rsid w:val="006A42D9"/>
    <w:rsid w:val="006A538C"/>
    <w:rsid w:val="006A587A"/>
    <w:rsid w:val="006B04C6"/>
    <w:rsid w:val="006B4FBF"/>
    <w:rsid w:val="006B7C42"/>
    <w:rsid w:val="006C1CCA"/>
    <w:rsid w:val="006C3802"/>
    <w:rsid w:val="006C6C99"/>
    <w:rsid w:val="006D06B4"/>
    <w:rsid w:val="006D1673"/>
    <w:rsid w:val="006E0BB5"/>
    <w:rsid w:val="006F0863"/>
    <w:rsid w:val="006F2EF2"/>
    <w:rsid w:val="006F4A55"/>
    <w:rsid w:val="006F6D12"/>
    <w:rsid w:val="007039A4"/>
    <w:rsid w:val="00704E61"/>
    <w:rsid w:val="00704F85"/>
    <w:rsid w:val="00706277"/>
    <w:rsid w:val="00707108"/>
    <w:rsid w:val="0071004A"/>
    <w:rsid w:val="00710EAD"/>
    <w:rsid w:val="00722742"/>
    <w:rsid w:val="007316AB"/>
    <w:rsid w:val="007325E6"/>
    <w:rsid w:val="00733B47"/>
    <w:rsid w:val="007411DC"/>
    <w:rsid w:val="00742FD8"/>
    <w:rsid w:val="007430DE"/>
    <w:rsid w:val="0074494E"/>
    <w:rsid w:val="00745E4D"/>
    <w:rsid w:val="00753D8E"/>
    <w:rsid w:val="0075461A"/>
    <w:rsid w:val="00754A05"/>
    <w:rsid w:val="007573FE"/>
    <w:rsid w:val="00760441"/>
    <w:rsid w:val="00761E77"/>
    <w:rsid w:val="007643B2"/>
    <w:rsid w:val="0076630D"/>
    <w:rsid w:val="007674CF"/>
    <w:rsid w:val="0076782E"/>
    <w:rsid w:val="00770F4B"/>
    <w:rsid w:val="00772E39"/>
    <w:rsid w:val="0077633F"/>
    <w:rsid w:val="007763C8"/>
    <w:rsid w:val="00776DC0"/>
    <w:rsid w:val="00782039"/>
    <w:rsid w:val="007878B6"/>
    <w:rsid w:val="007904B1"/>
    <w:rsid w:val="0079156F"/>
    <w:rsid w:val="007934D6"/>
    <w:rsid w:val="007943F7"/>
    <w:rsid w:val="007958BF"/>
    <w:rsid w:val="00797F48"/>
    <w:rsid w:val="007A038C"/>
    <w:rsid w:val="007A0F8A"/>
    <w:rsid w:val="007A165C"/>
    <w:rsid w:val="007A440D"/>
    <w:rsid w:val="007A6890"/>
    <w:rsid w:val="007A6F24"/>
    <w:rsid w:val="007B28BE"/>
    <w:rsid w:val="007B2916"/>
    <w:rsid w:val="007B56E2"/>
    <w:rsid w:val="007B676C"/>
    <w:rsid w:val="007B741F"/>
    <w:rsid w:val="007B7D8E"/>
    <w:rsid w:val="007C3E7F"/>
    <w:rsid w:val="007C503F"/>
    <w:rsid w:val="007C6504"/>
    <w:rsid w:val="007C7211"/>
    <w:rsid w:val="007D1F34"/>
    <w:rsid w:val="007D3EA9"/>
    <w:rsid w:val="007D738E"/>
    <w:rsid w:val="007D76BE"/>
    <w:rsid w:val="00800F06"/>
    <w:rsid w:val="00805418"/>
    <w:rsid w:val="008107A5"/>
    <w:rsid w:val="008110A3"/>
    <w:rsid w:val="00814B59"/>
    <w:rsid w:val="008212B4"/>
    <w:rsid w:val="0082394A"/>
    <w:rsid w:val="00825FCF"/>
    <w:rsid w:val="00831AE1"/>
    <w:rsid w:val="00834065"/>
    <w:rsid w:val="00836075"/>
    <w:rsid w:val="008376B1"/>
    <w:rsid w:val="00837ED3"/>
    <w:rsid w:val="00851CEF"/>
    <w:rsid w:val="00852552"/>
    <w:rsid w:val="00855731"/>
    <w:rsid w:val="008656F9"/>
    <w:rsid w:val="00873A03"/>
    <w:rsid w:val="0088160D"/>
    <w:rsid w:val="00881757"/>
    <w:rsid w:val="008834DA"/>
    <w:rsid w:val="008839D4"/>
    <w:rsid w:val="00884EC4"/>
    <w:rsid w:val="008945B5"/>
    <w:rsid w:val="00895498"/>
    <w:rsid w:val="00895A95"/>
    <w:rsid w:val="008A158C"/>
    <w:rsid w:val="008A70C0"/>
    <w:rsid w:val="008B2AD0"/>
    <w:rsid w:val="008C3D11"/>
    <w:rsid w:val="008D0B9A"/>
    <w:rsid w:val="008D4022"/>
    <w:rsid w:val="008E03EC"/>
    <w:rsid w:val="008E2340"/>
    <w:rsid w:val="008E2F13"/>
    <w:rsid w:val="008E76C7"/>
    <w:rsid w:val="008F0E0F"/>
    <w:rsid w:val="008F0E54"/>
    <w:rsid w:val="008F5507"/>
    <w:rsid w:val="008F7C5D"/>
    <w:rsid w:val="00900C94"/>
    <w:rsid w:val="00905311"/>
    <w:rsid w:val="009067F5"/>
    <w:rsid w:val="00906ABD"/>
    <w:rsid w:val="00914599"/>
    <w:rsid w:val="00923DE1"/>
    <w:rsid w:val="009308FF"/>
    <w:rsid w:val="00932036"/>
    <w:rsid w:val="00934165"/>
    <w:rsid w:val="00935BCD"/>
    <w:rsid w:val="00950EE5"/>
    <w:rsid w:val="009530B9"/>
    <w:rsid w:val="009536CB"/>
    <w:rsid w:val="00956282"/>
    <w:rsid w:val="00963FEF"/>
    <w:rsid w:val="009707DC"/>
    <w:rsid w:val="00972D42"/>
    <w:rsid w:val="00975EAE"/>
    <w:rsid w:val="00980078"/>
    <w:rsid w:val="00982192"/>
    <w:rsid w:val="009832C8"/>
    <w:rsid w:val="00984217"/>
    <w:rsid w:val="00987F73"/>
    <w:rsid w:val="00994671"/>
    <w:rsid w:val="0099596D"/>
    <w:rsid w:val="00995F93"/>
    <w:rsid w:val="009A2093"/>
    <w:rsid w:val="009A23B9"/>
    <w:rsid w:val="009B09E8"/>
    <w:rsid w:val="009B3094"/>
    <w:rsid w:val="009B4360"/>
    <w:rsid w:val="009B6FD1"/>
    <w:rsid w:val="009B7E46"/>
    <w:rsid w:val="009C0BF9"/>
    <w:rsid w:val="009C2B57"/>
    <w:rsid w:val="009C45F6"/>
    <w:rsid w:val="009C5CD2"/>
    <w:rsid w:val="009C7C4B"/>
    <w:rsid w:val="009D07A0"/>
    <w:rsid w:val="009D11C9"/>
    <w:rsid w:val="009D1BF6"/>
    <w:rsid w:val="009D26E6"/>
    <w:rsid w:val="009D521D"/>
    <w:rsid w:val="009D6591"/>
    <w:rsid w:val="009E10A1"/>
    <w:rsid w:val="009E6E53"/>
    <w:rsid w:val="009F3C4C"/>
    <w:rsid w:val="009F7F53"/>
    <w:rsid w:val="00A00029"/>
    <w:rsid w:val="00A0126C"/>
    <w:rsid w:val="00A0394E"/>
    <w:rsid w:val="00A04346"/>
    <w:rsid w:val="00A051B6"/>
    <w:rsid w:val="00A05531"/>
    <w:rsid w:val="00A0738B"/>
    <w:rsid w:val="00A115E7"/>
    <w:rsid w:val="00A123DC"/>
    <w:rsid w:val="00A231A6"/>
    <w:rsid w:val="00A2651C"/>
    <w:rsid w:val="00A3619F"/>
    <w:rsid w:val="00A36E9A"/>
    <w:rsid w:val="00A37977"/>
    <w:rsid w:val="00A37E9A"/>
    <w:rsid w:val="00A41874"/>
    <w:rsid w:val="00A42AF2"/>
    <w:rsid w:val="00A42E34"/>
    <w:rsid w:val="00A4398A"/>
    <w:rsid w:val="00A5009B"/>
    <w:rsid w:val="00A50666"/>
    <w:rsid w:val="00A60799"/>
    <w:rsid w:val="00A613AA"/>
    <w:rsid w:val="00A619C8"/>
    <w:rsid w:val="00A61DEA"/>
    <w:rsid w:val="00A6234A"/>
    <w:rsid w:val="00A63F20"/>
    <w:rsid w:val="00A6545D"/>
    <w:rsid w:val="00A654CD"/>
    <w:rsid w:val="00A67BF5"/>
    <w:rsid w:val="00A71D21"/>
    <w:rsid w:val="00A7345B"/>
    <w:rsid w:val="00A74D84"/>
    <w:rsid w:val="00A75DE2"/>
    <w:rsid w:val="00A76A81"/>
    <w:rsid w:val="00A76C65"/>
    <w:rsid w:val="00A770D4"/>
    <w:rsid w:val="00A818EF"/>
    <w:rsid w:val="00A87875"/>
    <w:rsid w:val="00A929F7"/>
    <w:rsid w:val="00A95BDA"/>
    <w:rsid w:val="00AA12E5"/>
    <w:rsid w:val="00AA3B3F"/>
    <w:rsid w:val="00AA54E9"/>
    <w:rsid w:val="00AB00EA"/>
    <w:rsid w:val="00AB177A"/>
    <w:rsid w:val="00AB23F6"/>
    <w:rsid w:val="00AB244B"/>
    <w:rsid w:val="00AC07B9"/>
    <w:rsid w:val="00AC0D4C"/>
    <w:rsid w:val="00AC0FC8"/>
    <w:rsid w:val="00AD0B93"/>
    <w:rsid w:val="00AD1B1A"/>
    <w:rsid w:val="00AD2A0E"/>
    <w:rsid w:val="00AD724D"/>
    <w:rsid w:val="00AE12CE"/>
    <w:rsid w:val="00AE1ADC"/>
    <w:rsid w:val="00AE3441"/>
    <w:rsid w:val="00AF110B"/>
    <w:rsid w:val="00AF2AB6"/>
    <w:rsid w:val="00AF6CF9"/>
    <w:rsid w:val="00B03271"/>
    <w:rsid w:val="00B03D03"/>
    <w:rsid w:val="00B106A7"/>
    <w:rsid w:val="00B12D5C"/>
    <w:rsid w:val="00B1554E"/>
    <w:rsid w:val="00B1573A"/>
    <w:rsid w:val="00B159DC"/>
    <w:rsid w:val="00B16D68"/>
    <w:rsid w:val="00B2010D"/>
    <w:rsid w:val="00B2466B"/>
    <w:rsid w:val="00B2690D"/>
    <w:rsid w:val="00B34BB9"/>
    <w:rsid w:val="00B356D0"/>
    <w:rsid w:val="00B40C86"/>
    <w:rsid w:val="00B42E63"/>
    <w:rsid w:val="00B475EC"/>
    <w:rsid w:val="00B569A8"/>
    <w:rsid w:val="00B651B2"/>
    <w:rsid w:val="00B65C51"/>
    <w:rsid w:val="00B71B03"/>
    <w:rsid w:val="00B76BAE"/>
    <w:rsid w:val="00B91206"/>
    <w:rsid w:val="00B93EC3"/>
    <w:rsid w:val="00BA2642"/>
    <w:rsid w:val="00BA5F7B"/>
    <w:rsid w:val="00BB094E"/>
    <w:rsid w:val="00BB4C80"/>
    <w:rsid w:val="00BC0668"/>
    <w:rsid w:val="00BC145B"/>
    <w:rsid w:val="00BD0518"/>
    <w:rsid w:val="00BD07FA"/>
    <w:rsid w:val="00BD5007"/>
    <w:rsid w:val="00BE0BE2"/>
    <w:rsid w:val="00BE1F9F"/>
    <w:rsid w:val="00BE2274"/>
    <w:rsid w:val="00BE339F"/>
    <w:rsid w:val="00BE608E"/>
    <w:rsid w:val="00BF03A1"/>
    <w:rsid w:val="00BF41FD"/>
    <w:rsid w:val="00BF5F2C"/>
    <w:rsid w:val="00BF72E2"/>
    <w:rsid w:val="00C060FD"/>
    <w:rsid w:val="00C1002C"/>
    <w:rsid w:val="00C12EA9"/>
    <w:rsid w:val="00C14D65"/>
    <w:rsid w:val="00C2139E"/>
    <w:rsid w:val="00C22BC7"/>
    <w:rsid w:val="00C26D3D"/>
    <w:rsid w:val="00C30A9A"/>
    <w:rsid w:val="00C30B4F"/>
    <w:rsid w:val="00C3325E"/>
    <w:rsid w:val="00C33608"/>
    <w:rsid w:val="00C33BCF"/>
    <w:rsid w:val="00C34C99"/>
    <w:rsid w:val="00C369E2"/>
    <w:rsid w:val="00C42E5A"/>
    <w:rsid w:val="00C4558D"/>
    <w:rsid w:val="00C45D42"/>
    <w:rsid w:val="00C47A36"/>
    <w:rsid w:val="00C52BDC"/>
    <w:rsid w:val="00C53BA4"/>
    <w:rsid w:val="00C53E94"/>
    <w:rsid w:val="00C60F76"/>
    <w:rsid w:val="00C618B0"/>
    <w:rsid w:val="00C63FD6"/>
    <w:rsid w:val="00C64F3E"/>
    <w:rsid w:val="00C656D7"/>
    <w:rsid w:val="00C717D4"/>
    <w:rsid w:val="00C74A15"/>
    <w:rsid w:val="00C90F11"/>
    <w:rsid w:val="00C916B1"/>
    <w:rsid w:val="00C95706"/>
    <w:rsid w:val="00CA04CA"/>
    <w:rsid w:val="00CA185F"/>
    <w:rsid w:val="00CA1AB3"/>
    <w:rsid w:val="00CA501D"/>
    <w:rsid w:val="00CB181A"/>
    <w:rsid w:val="00CB1F8A"/>
    <w:rsid w:val="00CB4ED3"/>
    <w:rsid w:val="00CB5F9A"/>
    <w:rsid w:val="00CC1E54"/>
    <w:rsid w:val="00CC22DD"/>
    <w:rsid w:val="00CC383E"/>
    <w:rsid w:val="00CC6361"/>
    <w:rsid w:val="00CD1C4B"/>
    <w:rsid w:val="00CD497F"/>
    <w:rsid w:val="00CD7CA6"/>
    <w:rsid w:val="00CE6277"/>
    <w:rsid w:val="00CF4CDB"/>
    <w:rsid w:val="00D02561"/>
    <w:rsid w:val="00D07376"/>
    <w:rsid w:val="00D10CB7"/>
    <w:rsid w:val="00D11B3A"/>
    <w:rsid w:val="00D12554"/>
    <w:rsid w:val="00D12C38"/>
    <w:rsid w:val="00D136A5"/>
    <w:rsid w:val="00D16648"/>
    <w:rsid w:val="00D21EDC"/>
    <w:rsid w:val="00D30A59"/>
    <w:rsid w:val="00D30B88"/>
    <w:rsid w:val="00D31C34"/>
    <w:rsid w:val="00D41003"/>
    <w:rsid w:val="00D422F9"/>
    <w:rsid w:val="00D447DB"/>
    <w:rsid w:val="00D46472"/>
    <w:rsid w:val="00D466C0"/>
    <w:rsid w:val="00D46DCD"/>
    <w:rsid w:val="00D51562"/>
    <w:rsid w:val="00D60DD7"/>
    <w:rsid w:val="00D613D7"/>
    <w:rsid w:val="00D61A78"/>
    <w:rsid w:val="00D6204E"/>
    <w:rsid w:val="00D67223"/>
    <w:rsid w:val="00D74C67"/>
    <w:rsid w:val="00D763B3"/>
    <w:rsid w:val="00D834CC"/>
    <w:rsid w:val="00D83BE1"/>
    <w:rsid w:val="00D94651"/>
    <w:rsid w:val="00DA5BB2"/>
    <w:rsid w:val="00DA5DEF"/>
    <w:rsid w:val="00DB126A"/>
    <w:rsid w:val="00DB217E"/>
    <w:rsid w:val="00DB2FE8"/>
    <w:rsid w:val="00DB58DB"/>
    <w:rsid w:val="00DB5B80"/>
    <w:rsid w:val="00DC5DCD"/>
    <w:rsid w:val="00DC6AD5"/>
    <w:rsid w:val="00DC6BC1"/>
    <w:rsid w:val="00DD1524"/>
    <w:rsid w:val="00DD7F1A"/>
    <w:rsid w:val="00DE555B"/>
    <w:rsid w:val="00DE687C"/>
    <w:rsid w:val="00DF2A20"/>
    <w:rsid w:val="00DF4249"/>
    <w:rsid w:val="00DF7CBE"/>
    <w:rsid w:val="00E02817"/>
    <w:rsid w:val="00E02BDF"/>
    <w:rsid w:val="00E04EC5"/>
    <w:rsid w:val="00E07D59"/>
    <w:rsid w:val="00E11F74"/>
    <w:rsid w:val="00E243AE"/>
    <w:rsid w:val="00E32E42"/>
    <w:rsid w:val="00E359E3"/>
    <w:rsid w:val="00E36D13"/>
    <w:rsid w:val="00E41912"/>
    <w:rsid w:val="00E46299"/>
    <w:rsid w:val="00E51C32"/>
    <w:rsid w:val="00E53067"/>
    <w:rsid w:val="00E5321C"/>
    <w:rsid w:val="00E53E50"/>
    <w:rsid w:val="00E657F7"/>
    <w:rsid w:val="00E67C39"/>
    <w:rsid w:val="00E67EDE"/>
    <w:rsid w:val="00E71B79"/>
    <w:rsid w:val="00E7678F"/>
    <w:rsid w:val="00E82FB0"/>
    <w:rsid w:val="00E84A0E"/>
    <w:rsid w:val="00E84BC8"/>
    <w:rsid w:val="00E939C6"/>
    <w:rsid w:val="00E97853"/>
    <w:rsid w:val="00EA2310"/>
    <w:rsid w:val="00EA2EAB"/>
    <w:rsid w:val="00EC4E8B"/>
    <w:rsid w:val="00ED3465"/>
    <w:rsid w:val="00ED378D"/>
    <w:rsid w:val="00ED4CE3"/>
    <w:rsid w:val="00EE06E6"/>
    <w:rsid w:val="00EE1AF1"/>
    <w:rsid w:val="00EE5691"/>
    <w:rsid w:val="00EE6157"/>
    <w:rsid w:val="00EF106E"/>
    <w:rsid w:val="00EF3BD4"/>
    <w:rsid w:val="00EF4656"/>
    <w:rsid w:val="00EF53F4"/>
    <w:rsid w:val="00EF5DA4"/>
    <w:rsid w:val="00F013E5"/>
    <w:rsid w:val="00F0219B"/>
    <w:rsid w:val="00F02A4F"/>
    <w:rsid w:val="00F06193"/>
    <w:rsid w:val="00F06400"/>
    <w:rsid w:val="00F12604"/>
    <w:rsid w:val="00F25411"/>
    <w:rsid w:val="00F26259"/>
    <w:rsid w:val="00F321A5"/>
    <w:rsid w:val="00F328F9"/>
    <w:rsid w:val="00F32DF1"/>
    <w:rsid w:val="00F34CF8"/>
    <w:rsid w:val="00F37438"/>
    <w:rsid w:val="00F421C1"/>
    <w:rsid w:val="00F44814"/>
    <w:rsid w:val="00F4504E"/>
    <w:rsid w:val="00F54271"/>
    <w:rsid w:val="00F57220"/>
    <w:rsid w:val="00F57F1C"/>
    <w:rsid w:val="00F60285"/>
    <w:rsid w:val="00F65602"/>
    <w:rsid w:val="00F659AB"/>
    <w:rsid w:val="00F65ABB"/>
    <w:rsid w:val="00F67307"/>
    <w:rsid w:val="00F6795D"/>
    <w:rsid w:val="00F67C3B"/>
    <w:rsid w:val="00F74C31"/>
    <w:rsid w:val="00F761F9"/>
    <w:rsid w:val="00F768AD"/>
    <w:rsid w:val="00F825C6"/>
    <w:rsid w:val="00F85A5E"/>
    <w:rsid w:val="00F86C5A"/>
    <w:rsid w:val="00F90755"/>
    <w:rsid w:val="00F90CA5"/>
    <w:rsid w:val="00F9438A"/>
    <w:rsid w:val="00F97215"/>
    <w:rsid w:val="00FA1107"/>
    <w:rsid w:val="00FA2B0C"/>
    <w:rsid w:val="00FA616C"/>
    <w:rsid w:val="00FA7221"/>
    <w:rsid w:val="00FB4DE6"/>
    <w:rsid w:val="00FB6A8E"/>
    <w:rsid w:val="00FB6D43"/>
    <w:rsid w:val="00FC3745"/>
    <w:rsid w:val="00FD09F7"/>
    <w:rsid w:val="00FD1126"/>
    <w:rsid w:val="00FD2198"/>
    <w:rsid w:val="00FD4F2A"/>
    <w:rsid w:val="00FD5E40"/>
    <w:rsid w:val="00FE0791"/>
    <w:rsid w:val="00FE1FDC"/>
    <w:rsid w:val="00FE7230"/>
    <w:rsid w:val="00FE7C7C"/>
    <w:rsid w:val="00FF0071"/>
    <w:rsid w:val="00FF0DEB"/>
    <w:rsid w:val="00FF1444"/>
    <w:rsid w:val="00FF2157"/>
    <w:rsid w:val="00FF2B02"/>
    <w:rsid w:val="00FF4B6A"/>
    <w:rsid w:val="00FF4D11"/>
    <w:rsid w:val="00FF6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3E03E5"/>
  <w15:docId w15:val="{F79A37FD-3409-43FB-90D6-D34BFB7F9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79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2139E"/>
    <w:rPr>
      <w:color w:val="0000FF"/>
      <w:u w:val="single"/>
    </w:rPr>
  </w:style>
  <w:style w:type="character" w:styleId="Strong">
    <w:name w:val="Strong"/>
    <w:basedOn w:val="DefaultParagraphFont"/>
    <w:uiPriority w:val="22"/>
    <w:qFormat/>
    <w:rsid w:val="00147748"/>
    <w:rPr>
      <w:b/>
      <w:bCs/>
    </w:rPr>
  </w:style>
  <w:style w:type="paragraph" w:styleId="BalloonText">
    <w:name w:val="Balloon Text"/>
    <w:basedOn w:val="Normal"/>
    <w:link w:val="BalloonTextChar"/>
    <w:uiPriority w:val="99"/>
    <w:semiHidden/>
    <w:unhideWhenUsed/>
    <w:rsid w:val="00147748"/>
    <w:rPr>
      <w:rFonts w:ascii="Tahoma" w:hAnsi="Tahoma" w:cs="Tahoma"/>
      <w:sz w:val="16"/>
      <w:szCs w:val="16"/>
    </w:rPr>
  </w:style>
  <w:style w:type="character" w:customStyle="1" w:styleId="BalloonTextChar">
    <w:name w:val="Balloon Text Char"/>
    <w:basedOn w:val="DefaultParagraphFont"/>
    <w:link w:val="BalloonText"/>
    <w:uiPriority w:val="99"/>
    <w:semiHidden/>
    <w:rsid w:val="00147748"/>
    <w:rPr>
      <w:rFonts w:ascii="Tahoma" w:hAnsi="Tahoma" w:cs="Tahoma"/>
      <w:sz w:val="16"/>
      <w:szCs w:val="16"/>
    </w:rPr>
  </w:style>
  <w:style w:type="paragraph" w:styleId="ListParagraph">
    <w:name w:val="List Paragraph"/>
    <w:basedOn w:val="Normal"/>
    <w:uiPriority w:val="34"/>
    <w:qFormat/>
    <w:rsid w:val="00231479"/>
    <w:pPr>
      <w:ind w:left="720"/>
      <w:contextualSpacing/>
    </w:pPr>
  </w:style>
  <w:style w:type="character" w:customStyle="1" w:styleId="UnresolvedMention1">
    <w:name w:val="Unresolved Mention1"/>
    <w:basedOn w:val="DefaultParagraphFont"/>
    <w:uiPriority w:val="99"/>
    <w:semiHidden/>
    <w:unhideWhenUsed/>
    <w:rsid w:val="00695B3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60634">
      <w:bodyDiv w:val="1"/>
      <w:marLeft w:val="0"/>
      <w:marRight w:val="0"/>
      <w:marTop w:val="0"/>
      <w:marBottom w:val="0"/>
      <w:divBdr>
        <w:top w:val="none" w:sz="0" w:space="0" w:color="auto"/>
        <w:left w:val="none" w:sz="0" w:space="0" w:color="auto"/>
        <w:bottom w:val="none" w:sz="0" w:space="0" w:color="auto"/>
        <w:right w:val="none" w:sz="0" w:space="0" w:color="auto"/>
      </w:divBdr>
    </w:div>
    <w:div w:id="1722555700">
      <w:bodyDiv w:val="1"/>
      <w:marLeft w:val="0"/>
      <w:marRight w:val="0"/>
      <w:marTop w:val="0"/>
      <w:marBottom w:val="0"/>
      <w:divBdr>
        <w:top w:val="none" w:sz="0" w:space="0" w:color="auto"/>
        <w:left w:val="none" w:sz="0" w:space="0" w:color="auto"/>
        <w:bottom w:val="none" w:sz="0" w:space="0" w:color="auto"/>
        <w:right w:val="none" w:sz="0" w:space="0" w:color="auto"/>
      </w:divBdr>
    </w:div>
    <w:div w:id="1990403114">
      <w:bodyDiv w:val="1"/>
      <w:marLeft w:val="0"/>
      <w:marRight w:val="0"/>
      <w:marTop w:val="0"/>
      <w:marBottom w:val="0"/>
      <w:divBdr>
        <w:top w:val="none" w:sz="0" w:space="0" w:color="auto"/>
        <w:left w:val="none" w:sz="0" w:space="0" w:color="auto"/>
        <w:bottom w:val="none" w:sz="0" w:space="0" w:color="auto"/>
        <w:right w:val="none" w:sz="0" w:space="0" w:color="auto"/>
      </w:divBdr>
      <w:divsChild>
        <w:div w:id="46689514">
          <w:marLeft w:val="0"/>
          <w:marRight w:val="0"/>
          <w:marTop w:val="0"/>
          <w:marBottom w:val="0"/>
          <w:divBdr>
            <w:top w:val="none" w:sz="0" w:space="0" w:color="auto"/>
            <w:left w:val="none" w:sz="0" w:space="0" w:color="auto"/>
            <w:bottom w:val="none" w:sz="0" w:space="0" w:color="auto"/>
            <w:right w:val="none" w:sz="0" w:space="0" w:color="auto"/>
          </w:divBdr>
        </w:div>
        <w:div w:id="1714766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mmy.webster@unmc.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16</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ll for Presentations – Application to Present</vt:lpstr>
    </vt:vector>
  </TitlesOfParts>
  <Company>Microsoft</Company>
  <LinksUpToDate>false</LinksUpToDate>
  <CharactersWithSpaces>4364</CharactersWithSpaces>
  <SharedDoc>false</SharedDoc>
  <HLinks>
    <vt:vector size="12" baseType="variant">
      <vt:variant>
        <vt:i4>589860</vt:i4>
      </vt:variant>
      <vt:variant>
        <vt:i4>3</vt:i4>
      </vt:variant>
      <vt:variant>
        <vt:i4>0</vt:i4>
      </vt:variant>
      <vt:variant>
        <vt:i4>5</vt:i4>
      </vt:variant>
      <vt:variant>
        <vt:lpwstr>mailto:jeichinger@aeirs.org</vt:lpwstr>
      </vt:variant>
      <vt:variant>
        <vt:lpwstr/>
      </vt:variant>
      <vt:variant>
        <vt:i4>589860</vt:i4>
      </vt:variant>
      <vt:variant>
        <vt:i4>0</vt:i4>
      </vt:variant>
      <vt:variant>
        <vt:i4>0</vt:i4>
      </vt:variant>
      <vt:variant>
        <vt:i4>5</vt:i4>
      </vt:variant>
      <vt:variant>
        <vt:lpwstr>mailto:jeichinger@aeir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esentations – Application to Present</dc:title>
  <dc:creator>Valerie</dc:creator>
  <cp:lastModifiedBy>Kenya Haugen</cp:lastModifiedBy>
  <cp:revision>2</cp:revision>
  <cp:lastPrinted>2010-03-16T21:31:00Z</cp:lastPrinted>
  <dcterms:created xsi:type="dcterms:W3CDTF">2020-03-03T18:54:00Z</dcterms:created>
  <dcterms:modified xsi:type="dcterms:W3CDTF">2020-03-0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sertAsFootnote">
    <vt:lpwstr>False</vt:lpwstr>
  </property>
  <property fmtid="{D5CDD505-2E9C-101B-9397-08002B2CF9AE}" pid="3" name="FileId">
    <vt:lpwstr>327335</vt:lpwstr>
  </property>
  <property fmtid="{D5CDD505-2E9C-101B-9397-08002B2CF9AE}" pid="4" name="ProjectId">
    <vt:lpwstr>0</vt:lpwstr>
  </property>
  <property fmtid="{D5CDD505-2E9C-101B-9397-08002B2CF9AE}" pid="5" name="StyleId">
    <vt:lpwstr>http://www.zotero.org/styles/vancouver</vt:lpwstr>
  </property>
</Properties>
</file>